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2AE3C" w14:textId="77777777" w:rsidR="002165E2" w:rsidRPr="00D16A09" w:rsidRDefault="002165E2" w:rsidP="00941FB9">
      <w:pPr>
        <w:rPr>
          <w:sz w:val="18"/>
          <w:szCs w:val="18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464"/>
        <w:gridCol w:w="3351"/>
        <w:gridCol w:w="1559"/>
        <w:gridCol w:w="3402"/>
        <w:gridCol w:w="1559"/>
        <w:gridCol w:w="3969"/>
      </w:tblGrid>
      <w:tr w:rsidR="00504832" w:rsidRPr="00B604DA" w14:paraId="6C1054E2" w14:textId="77777777" w:rsidTr="5CE1CD05">
        <w:tc>
          <w:tcPr>
            <w:tcW w:w="1464" w:type="dxa"/>
            <w:shd w:val="clear" w:color="auto" w:fill="0533A1"/>
          </w:tcPr>
          <w:p w14:paraId="6E231161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ole Title:</w:t>
            </w:r>
          </w:p>
        </w:tc>
        <w:tc>
          <w:tcPr>
            <w:tcW w:w="3351" w:type="dxa"/>
          </w:tcPr>
          <w:p w14:paraId="525EB16B" w14:textId="127C3EF5" w:rsidR="00504832" w:rsidRPr="00B604DA" w:rsidRDefault="00195386" w:rsidP="005048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</w:t>
            </w:r>
            <w:r w:rsidR="00357070" w:rsidRPr="5CE1CD05">
              <w:rPr>
                <w:sz w:val="20"/>
                <w:szCs w:val="20"/>
              </w:rPr>
              <w:t xml:space="preserve"> Nurse</w:t>
            </w:r>
            <w:r>
              <w:rPr>
                <w:sz w:val="20"/>
                <w:szCs w:val="20"/>
              </w:rPr>
              <w:t xml:space="preserve"> - HCC</w:t>
            </w:r>
          </w:p>
        </w:tc>
        <w:tc>
          <w:tcPr>
            <w:tcW w:w="1559" w:type="dxa"/>
            <w:shd w:val="clear" w:color="auto" w:fill="0533A1"/>
          </w:tcPr>
          <w:p w14:paraId="15C94764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Department:</w:t>
            </w:r>
          </w:p>
        </w:tc>
        <w:tc>
          <w:tcPr>
            <w:tcW w:w="3402" w:type="dxa"/>
          </w:tcPr>
          <w:p w14:paraId="65C481EC" w14:textId="5888C2EF" w:rsidR="00504832" w:rsidRPr="00B604DA" w:rsidRDefault="009D7227" w:rsidP="005048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rsing</w:t>
            </w:r>
          </w:p>
        </w:tc>
        <w:tc>
          <w:tcPr>
            <w:tcW w:w="1559" w:type="dxa"/>
            <w:shd w:val="clear" w:color="auto" w:fill="0533A1"/>
          </w:tcPr>
          <w:p w14:paraId="3EB91639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Budget:</w:t>
            </w:r>
          </w:p>
        </w:tc>
        <w:tc>
          <w:tcPr>
            <w:tcW w:w="3969" w:type="dxa"/>
          </w:tcPr>
          <w:p w14:paraId="5D965A3A" w14:textId="7192B26C" w:rsidR="00504832" w:rsidRPr="00B604DA" w:rsidRDefault="00504832" w:rsidP="00504832">
            <w:pPr>
              <w:rPr>
                <w:sz w:val="20"/>
                <w:szCs w:val="20"/>
              </w:rPr>
            </w:pPr>
          </w:p>
        </w:tc>
      </w:tr>
      <w:tr w:rsidR="00504832" w:rsidRPr="00B604DA" w14:paraId="22699D1B" w14:textId="77777777" w:rsidTr="5CE1CD05">
        <w:tc>
          <w:tcPr>
            <w:tcW w:w="1464" w:type="dxa"/>
            <w:shd w:val="clear" w:color="auto" w:fill="0533A1"/>
          </w:tcPr>
          <w:p w14:paraId="49955EEF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Direct Reports:</w:t>
            </w:r>
          </w:p>
        </w:tc>
        <w:tc>
          <w:tcPr>
            <w:tcW w:w="3351" w:type="dxa"/>
          </w:tcPr>
          <w:p w14:paraId="0267C1FB" w14:textId="610FB1E8" w:rsidR="00504832" w:rsidRPr="00B604DA" w:rsidRDefault="00504832" w:rsidP="00504832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0533A1"/>
          </w:tcPr>
          <w:p w14:paraId="618974C7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eports To:</w:t>
            </w:r>
          </w:p>
        </w:tc>
        <w:tc>
          <w:tcPr>
            <w:tcW w:w="3402" w:type="dxa"/>
          </w:tcPr>
          <w:p w14:paraId="7151D1C8" w14:textId="7D93495C" w:rsidR="00504832" w:rsidRPr="00B604DA" w:rsidRDefault="00195386" w:rsidP="005048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d of Nursing – Cancer and Private Services</w:t>
            </w:r>
          </w:p>
        </w:tc>
        <w:tc>
          <w:tcPr>
            <w:tcW w:w="1559" w:type="dxa"/>
            <w:shd w:val="clear" w:color="auto" w:fill="0533A1"/>
          </w:tcPr>
          <w:p w14:paraId="6AE9CE2E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Version:</w:t>
            </w:r>
          </w:p>
        </w:tc>
        <w:tc>
          <w:tcPr>
            <w:tcW w:w="3969" w:type="dxa"/>
          </w:tcPr>
          <w:p w14:paraId="2697A38A" w14:textId="38117AF6" w:rsidR="00504832" w:rsidRPr="00B604DA" w:rsidRDefault="009D7227" w:rsidP="005048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="00195386">
              <w:rPr>
                <w:sz w:val="20"/>
                <w:szCs w:val="20"/>
              </w:rPr>
              <w:t>1</w:t>
            </w:r>
          </w:p>
        </w:tc>
      </w:tr>
    </w:tbl>
    <w:p w14:paraId="48BCE295" w14:textId="77777777" w:rsidR="00941FB9" w:rsidRPr="00B604DA" w:rsidRDefault="00941FB9" w:rsidP="00504832">
      <w:pPr>
        <w:spacing w:after="0"/>
        <w:rPr>
          <w:sz w:val="20"/>
          <w:szCs w:val="20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5665"/>
        <w:gridCol w:w="9639"/>
      </w:tblGrid>
      <w:tr w:rsidR="00504832" w:rsidRPr="00B604DA" w14:paraId="44232432" w14:textId="77777777" w:rsidTr="006D7E7C">
        <w:tc>
          <w:tcPr>
            <w:tcW w:w="5665" w:type="dxa"/>
            <w:shd w:val="clear" w:color="auto" w:fill="0533A1"/>
          </w:tcPr>
          <w:p w14:paraId="114D5CCD" w14:textId="77777777" w:rsidR="00504832" w:rsidRPr="00B604DA" w:rsidRDefault="005048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ole Purpose:</w:t>
            </w:r>
          </w:p>
        </w:tc>
        <w:tc>
          <w:tcPr>
            <w:tcW w:w="9639" w:type="dxa"/>
            <w:shd w:val="clear" w:color="auto" w:fill="0533A1"/>
          </w:tcPr>
          <w:p w14:paraId="5FEDE2D0" w14:textId="12E38379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Accountabilities</w:t>
            </w:r>
          </w:p>
        </w:tc>
      </w:tr>
      <w:tr w:rsidR="00504832" w:rsidRPr="00B604DA" w14:paraId="65A8DF43" w14:textId="77777777" w:rsidTr="008A1D32">
        <w:tc>
          <w:tcPr>
            <w:tcW w:w="5665" w:type="dxa"/>
          </w:tcPr>
          <w:p w14:paraId="07B5159A" w14:textId="30F5FAA3" w:rsidR="00633793" w:rsidRDefault="00EA1801" w:rsidP="00D16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serve </w:t>
            </w:r>
            <w:r w:rsidR="007F6A22">
              <w:rPr>
                <w:sz w:val="20"/>
                <w:szCs w:val="20"/>
              </w:rPr>
              <w:t>as a subject matter expert for the H</w:t>
            </w:r>
            <w:r w:rsidR="000C685C">
              <w:rPr>
                <w:sz w:val="20"/>
                <w:szCs w:val="20"/>
              </w:rPr>
              <w:t>ealthcare Centre</w:t>
            </w:r>
            <w:r w:rsidR="007F6A22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, leading the clinical development and delivery, implementing evidence-based best practices, guiding </w:t>
            </w:r>
            <w:r w:rsidR="00032E44">
              <w:rPr>
                <w:sz w:val="20"/>
                <w:szCs w:val="20"/>
              </w:rPr>
              <w:t>clinical</w:t>
            </w:r>
            <w:r>
              <w:rPr>
                <w:sz w:val="20"/>
                <w:szCs w:val="20"/>
              </w:rPr>
              <w:t xml:space="preserve"> </w:t>
            </w:r>
            <w:r w:rsidR="00511063">
              <w:rPr>
                <w:sz w:val="20"/>
                <w:szCs w:val="20"/>
              </w:rPr>
              <w:t>changes,</w:t>
            </w:r>
            <w:r>
              <w:rPr>
                <w:sz w:val="20"/>
                <w:szCs w:val="20"/>
              </w:rPr>
              <w:t xml:space="preserve"> and providing consultative insights to key stakeholders</w:t>
            </w:r>
          </w:p>
          <w:p w14:paraId="2E57D44A" w14:textId="77777777" w:rsidR="00732502" w:rsidRDefault="00732502" w:rsidP="00D16A09">
            <w:pPr>
              <w:rPr>
                <w:sz w:val="20"/>
                <w:szCs w:val="20"/>
              </w:rPr>
            </w:pPr>
          </w:p>
          <w:p w14:paraId="69905FEB" w14:textId="6742A596" w:rsidR="00552E1D" w:rsidRDefault="00552E1D" w:rsidP="00552E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ting as a key clinical governance and service-improvement lead within the Healthcare Centres. </w:t>
            </w:r>
          </w:p>
          <w:p w14:paraId="13307BD1" w14:textId="62BCB57A" w:rsidR="00732502" w:rsidRPr="00B604DA" w:rsidRDefault="00552E1D" w:rsidP="00552E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ing in line with clinical and regulatory requirements, sharing knowledge and expertise to improve service delivery</w:t>
            </w:r>
          </w:p>
        </w:tc>
        <w:tc>
          <w:tcPr>
            <w:tcW w:w="9639" w:type="dxa"/>
          </w:tcPr>
          <w:p w14:paraId="1AC72833" w14:textId="77777777" w:rsidR="00997D9D" w:rsidRDefault="00997D9D" w:rsidP="004634EE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97D9D">
              <w:rPr>
                <w:sz w:val="20"/>
                <w:szCs w:val="20"/>
              </w:rPr>
              <w:t>Identify</w:t>
            </w:r>
            <w:r>
              <w:rPr>
                <w:sz w:val="20"/>
                <w:szCs w:val="20"/>
              </w:rPr>
              <w:t>ing</w:t>
            </w:r>
            <w:r w:rsidRPr="00997D9D">
              <w:rPr>
                <w:sz w:val="20"/>
                <w:szCs w:val="20"/>
              </w:rPr>
              <w:t xml:space="preserve"> and managing clinical development for delegated subject matter areas, providing deep knowledge and insights to ensure clinical best </w:t>
            </w:r>
            <w:r>
              <w:rPr>
                <w:sz w:val="20"/>
                <w:szCs w:val="20"/>
              </w:rPr>
              <w:t>practices</w:t>
            </w:r>
            <w:r w:rsidRPr="00997D9D">
              <w:rPr>
                <w:sz w:val="20"/>
                <w:szCs w:val="20"/>
              </w:rPr>
              <w:t xml:space="preserve"> </w:t>
            </w:r>
          </w:p>
          <w:p w14:paraId="53393A67" w14:textId="28A7B17D" w:rsidR="00504832" w:rsidRPr="00DA1B78" w:rsidRDefault="0004698E" w:rsidP="004634EE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49296D" w:rsidRPr="00DA1B78">
              <w:rPr>
                <w:sz w:val="20"/>
                <w:szCs w:val="20"/>
              </w:rPr>
              <w:t>lanning, and implementing clinical changes</w:t>
            </w:r>
            <w:r>
              <w:rPr>
                <w:sz w:val="20"/>
                <w:szCs w:val="20"/>
              </w:rPr>
              <w:t xml:space="preserve"> based on requirements</w:t>
            </w:r>
          </w:p>
          <w:p w14:paraId="529EEDDD" w14:textId="69E5DCA2" w:rsidR="0004698E" w:rsidRDefault="0004698E" w:rsidP="004634EE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04698E">
              <w:rPr>
                <w:sz w:val="20"/>
                <w:szCs w:val="20"/>
              </w:rPr>
              <w:t xml:space="preserve">Providing clinical expertise input to key business stakeholders to drive commercial opportunities </w:t>
            </w:r>
          </w:p>
          <w:p w14:paraId="1815096F" w14:textId="77777777" w:rsidR="00504832" w:rsidRDefault="0049296D" w:rsidP="004634EE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DA1B78">
              <w:rPr>
                <w:sz w:val="20"/>
                <w:szCs w:val="20"/>
              </w:rPr>
              <w:t>Managing the performance and development of the team</w:t>
            </w:r>
          </w:p>
          <w:p w14:paraId="510D23D7" w14:textId="2B5EAB7E" w:rsidR="004634EE" w:rsidRPr="00403E12" w:rsidRDefault="004634EE" w:rsidP="00403E12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nical documentation and protocol governance</w:t>
            </w:r>
          </w:p>
          <w:p w14:paraId="3DEDC4EF" w14:textId="71227EA2" w:rsidR="004634EE" w:rsidRPr="004634EE" w:rsidRDefault="004634EE" w:rsidP="004634EE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rning, Development and Clinical leadership</w:t>
            </w:r>
          </w:p>
        </w:tc>
      </w:tr>
    </w:tbl>
    <w:p w14:paraId="1A89F066" w14:textId="77777777" w:rsidR="00504832" w:rsidRPr="00B604DA" w:rsidRDefault="00504832" w:rsidP="00504832">
      <w:pPr>
        <w:spacing w:after="0"/>
        <w:rPr>
          <w:sz w:val="20"/>
          <w:szCs w:val="20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1866"/>
        <w:gridCol w:w="3438"/>
      </w:tblGrid>
      <w:tr w:rsidR="00B37032" w:rsidRPr="00B604DA" w14:paraId="42F507A4" w14:textId="77777777" w:rsidTr="006D7E7C">
        <w:tc>
          <w:tcPr>
            <w:tcW w:w="11866" w:type="dxa"/>
            <w:shd w:val="clear" w:color="auto" w:fill="0533A1"/>
          </w:tcPr>
          <w:p w14:paraId="38D8317A" w14:textId="77777777" w:rsidR="00B37032" w:rsidRPr="00B604DA" w:rsidRDefault="00B370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Accountabilities:</w:t>
            </w:r>
          </w:p>
        </w:tc>
        <w:tc>
          <w:tcPr>
            <w:tcW w:w="3438" w:type="dxa"/>
            <w:shd w:val="clear" w:color="auto" w:fill="0533A1"/>
          </w:tcPr>
          <w:p w14:paraId="58EEE68B" w14:textId="77777777" w:rsidR="00B37032" w:rsidRPr="00B604DA" w:rsidRDefault="00B370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Measures of Success:</w:t>
            </w:r>
          </w:p>
        </w:tc>
      </w:tr>
      <w:tr w:rsidR="00B00861" w:rsidRPr="00B604DA" w14:paraId="701A7352" w14:textId="77777777" w:rsidTr="009D7227">
        <w:tc>
          <w:tcPr>
            <w:tcW w:w="11866" w:type="dxa"/>
          </w:tcPr>
          <w:p w14:paraId="4A8F1307" w14:textId="61D68A2C" w:rsidR="00B00861" w:rsidRPr="006B6120" w:rsidRDefault="00046A57" w:rsidP="00193A0D">
            <w:pPr>
              <w:pStyle w:val="ListParagraph"/>
              <w:numPr>
                <w:ilvl w:val="0"/>
                <w:numId w:val="18"/>
              </w:numPr>
              <w:ind w:left="3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dentify</w:t>
            </w:r>
            <w:r w:rsidR="00997D9D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and </w:t>
            </w:r>
            <w:r w:rsidR="00F27FA5" w:rsidRPr="006B6120">
              <w:rPr>
                <w:b/>
                <w:sz w:val="20"/>
                <w:szCs w:val="20"/>
              </w:rPr>
              <w:t>manag</w:t>
            </w:r>
            <w:r w:rsidR="001D7DD6" w:rsidRPr="006B6120">
              <w:rPr>
                <w:b/>
                <w:sz w:val="20"/>
                <w:szCs w:val="20"/>
              </w:rPr>
              <w:t xml:space="preserve">ing </w:t>
            </w:r>
            <w:r w:rsidR="00F27FA5" w:rsidRPr="006B6120">
              <w:rPr>
                <w:b/>
                <w:sz w:val="20"/>
                <w:szCs w:val="20"/>
              </w:rPr>
              <w:t>clinical development</w:t>
            </w:r>
            <w:r w:rsidR="00ED6B4C">
              <w:rPr>
                <w:b/>
                <w:sz w:val="20"/>
                <w:szCs w:val="20"/>
              </w:rPr>
              <w:t xml:space="preserve"> for delegated subject matter areas, providing deep knowledge and insights to ensure clinical best practice </w:t>
            </w:r>
          </w:p>
          <w:p w14:paraId="02063596" w14:textId="0582ED30" w:rsidR="00997D9D" w:rsidRPr="009D7227" w:rsidRDefault="00997D9D" w:rsidP="00997D9D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Ensure all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urrent </w:t>
            </w: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clinical practices and interventions meet the highest standards of evidence-based care</w:t>
            </w:r>
          </w:p>
          <w:p w14:paraId="1548229E" w14:textId="4CE94036" w:rsidR="005152F9" w:rsidRDefault="005152F9" w:rsidP="005152F9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Proactively horizon scans to identify changes in the therapy area and plans on how these will impact and/or be implemented across </w:t>
            </w:r>
            <w:r w:rsidR="006D7E7C">
              <w:rPr>
                <w:bCs/>
                <w:sz w:val="20"/>
                <w:szCs w:val="20"/>
              </w:rPr>
              <w:t>LLOYDS CLINICAL</w:t>
            </w:r>
          </w:p>
          <w:p w14:paraId="13DFEDDA" w14:textId="77777777" w:rsidR="005152F9" w:rsidRPr="00DA3043" w:rsidRDefault="005152F9" w:rsidP="005152F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3043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Lead the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clinical</w:t>
            </w:r>
            <w:r w:rsidRPr="00DA3043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requirement gathering to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define, document and prioritise change and continuous improvement activities</w:t>
            </w:r>
          </w:p>
          <w:p w14:paraId="468F8912" w14:textId="239B5F21" w:rsidR="00ED6B4C" w:rsidRDefault="00C36AA2" w:rsidP="009D7227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dentify and prioritise the clinical developments based on commercial and clinical requirements</w:t>
            </w:r>
          </w:p>
          <w:p w14:paraId="5B6CA599" w14:textId="77777777" w:rsidR="007F6A22" w:rsidRDefault="005152F9" w:rsidP="007F6A22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3043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roactively identify potential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linical </w:t>
            </w:r>
            <w:r w:rsidR="00102ADD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and commercial </w:t>
            </w:r>
            <w:r w:rsidRPr="00DA3043">
              <w:rPr>
                <w:rFonts w:eastAsia="Times New Roman" w:cstheme="minorHAnsi"/>
                <w:sz w:val="20"/>
                <w:szCs w:val="20"/>
                <w:lang w:eastAsia="en-GB"/>
              </w:rPr>
              <w:t>risks associated with proposed changes and improvements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, providing recommendations to address these</w:t>
            </w:r>
          </w:p>
          <w:p w14:paraId="4A5BF04D" w14:textId="0238E317" w:rsidR="004B5D6B" w:rsidRPr="007F6A22" w:rsidRDefault="00F8480D" w:rsidP="007F6A22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7F6A22">
              <w:rPr>
                <w:rFonts w:eastAsia="Times New Roman" w:cstheme="minorHAnsi"/>
                <w:sz w:val="20"/>
                <w:szCs w:val="20"/>
                <w:lang w:eastAsia="en-GB"/>
              </w:rPr>
              <w:t>Collaborate with other Clinical Leads to ensure a holistic approach to clinical development and delivery</w:t>
            </w:r>
          </w:p>
          <w:p w14:paraId="77E3E5D8" w14:textId="1DC42484" w:rsidR="00D32447" w:rsidRPr="006B6120" w:rsidRDefault="00D32447" w:rsidP="00997D9D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anages on-call escalations, that are business critical as required</w:t>
            </w:r>
          </w:p>
        </w:tc>
        <w:tc>
          <w:tcPr>
            <w:tcW w:w="3438" w:type="dxa"/>
          </w:tcPr>
          <w:p w14:paraId="2B6B90D9" w14:textId="41824B8C" w:rsidR="00ED6B4C" w:rsidRDefault="00ED6B4C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Number of clinical </w:t>
            </w:r>
            <w:r w:rsidR="00492AC0">
              <w:rPr>
                <w:rFonts w:eastAsia="Times New Roman" w:cstheme="minorHAnsi"/>
                <w:sz w:val="20"/>
                <w:szCs w:val="20"/>
                <w:lang w:eastAsia="en-GB"/>
              </w:rPr>
              <w:t>developments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identified and implemented</w:t>
            </w:r>
          </w:p>
          <w:p w14:paraId="7CF57871" w14:textId="775D8168" w:rsidR="00B00861" w:rsidRPr="00DA1B78" w:rsidRDefault="00492AC0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linical proposals signed off </w:t>
            </w:r>
          </w:p>
        </w:tc>
      </w:tr>
      <w:tr w:rsidR="001D7DD6" w:rsidRPr="00B604DA" w14:paraId="5816C61F" w14:textId="77777777" w:rsidTr="009D7227">
        <w:tc>
          <w:tcPr>
            <w:tcW w:w="11866" w:type="dxa"/>
          </w:tcPr>
          <w:p w14:paraId="2BE5EBE6" w14:textId="7B18B1ED" w:rsidR="007F6A22" w:rsidRPr="007F6A22" w:rsidRDefault="00997D9D" w:rsidP="007F6A22">
            <w:pPr>
              <w:pStyle w:val="ListParagraph"/>
              <w:numPr>
                <w:ilvl w:val="0"/>
                <w:numId w:val="18"/>
              </w:numPr>
              <w:ind w:left="3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="0049296D">
              <w:rPr>
                <w:b/>
                <w:sz w:val="20"/>
                <w:szCs w:val="20"/>
              </w:rPr>
              <w:t>lanning,</w:t>
            </w:r>
            <w:r w:rsidR="00F8480D">
              <w:rPr>
                <w:b/>
                <w:sz w:val="20"/>
                <w:szCs w:val="20"/>
              </w:rPr>
              <w:t xml:space="preserve"> and implementing clinical changes</w:t>
            </w:r>
            <w:r>
              <w:rPr>
                <w:b/>
                <w:sz w:val="20"/>
                <w:szCs w:val="20"/>
              </w:rPr>
              <w:t xml:space="preserve"> based on requirements </w:t>
            </w:r>
          </w:p>
          <w:p w14:paraId="7023C655" w14:textId="14195CC9" w:rsidR="0050138B" w:rsidRPr="00046A57" w:rsidRDefault="0050138B" w:rsidP="009D7227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b/>
                <w:sz w:val="20"/>
                <w:szCs w:val="20"/>
              </w:rPr>
            </w:pPr>
            <w:r w:rsidRPr="0050138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onduct </w:t>
            </w:r>
            <w:r w:rsidR="006707DB">
              <w:rPr>
                <w:rFonts w:eastAsia="Times New Roman" w:cstheme="minorHAnsi"/>
                <w:sz w:val="20"/>
                <w:szCs w:val="20"/>
                <w:lang w:eastAsia="en-GB"/>
              </w:rPr>
              <w:t>post-implementation</w:t>
            </w:r>
            <w:r w:rsidRPr="0050138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ssessments to review the effectiveness of the change and make any necessary adjustments</w:t>
            </w:r>
          </w:p>
          <w:p w14:paraId="05D56190" w14:textId="4469101C" w:rsidR="00046A57" w:rsidRDefault="00046A57" w:rsidP="00046A57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99340B">
              <w:rPr>
                <w:bCs/>
                <w:sz w:val="20"/>
                <w:szCs w:val="20"/>
              </w:rPr>
              <w:t xml:space="preserve">Identify the training and learning needs of the </w:t>
            </w:r>
            <w:r w:rsidR="007F6A22">
              <w:rPr>
                <w:bCs/>
                <w:sz w:val="20"/>
                <w:szCs w:val="20"/>
              </w:rPr>
              <w:t>Healthcare Centre team</w:t>
            </w:r>
            <w:r w:rsidRPr="0099340B">
              <w:rPr>
                <w:bCs/>
                <w:sz w:val="20"/>
                <w:szCs w:val="20"/>
              </w:rPr>
              <w:t xml:space="preserve"> based on clinical developments </w:t>
            </w:r>
          </w:p>
          <w:p w14:paraId="7BF24439" w14:textId="4F1C4D8A" w:rsidR="00D41A1A" w:rsidRPr="00D41A1A" w:rsidRDefault="00046A57" w:rsidP="00D41A1A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b/>
                <w:sz w:val="20"/>
                <w:szCs w:val="20"/>
              </w:rPr>
            </w:pPr>
            <w:r w:rsidRPr="0099340B">
              <w:rPr>
                <w:sz w:val="20"/>
                <w:szCs w:val="20"/>
              </w:rPr>
              <w:t xml:space="preserve">Partner with </w:t>
            </w:r>
            <w:r>
              <w:rPr>
                <w:sz w:val="20"/>
                <w:szCs w:val="20"/>
              </w:rPr>
              <w:t xml:space="preserve">the Training and Education </w:t>
            </w:r>
            <w:r w:rsidR="007F6A22">
              <w:rPr>
                <w:sz w:val="20"/>
                <w:szCs w:val="20"/>
              </w:rPr>
              <w:t xml:space="preserve">Lead Nurse </w:t>
            </w:r>
            <w:r>
              <w:rPr>
                <w:sz w:val="20"/>
                <w:szCs w:val="20"/>
              </w:rPr>
              <w:t xml:space="preserve">and </w:t>
            </w:r>
            <w:r w:rsidRPr="0099340B">
              <w:rPr>
                <w:sz w:val="20"/>
                <w:szCs w:val="20"/>
              </w:rPr>
              <w:t>Practice Development Nurses to develop training and resources tailored to the audience and clinical requirements</w:t>
            </w:r>
          </w:p>
          <w:p w14:paraId="6BA37E91" w14:textId="1901FA76" w:rsidR="00046A57" w:rsidRPr="00046A57" w:rsidRDefault="00046A57" w:rsidP="00D41A1A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eliver subject matter upskilling sessions to educate non-clinical colleagues</w:t>
            </w:r>
          </w:p>
        </w:tc>
        <w:tc>
          <w:tcPr>
            <w:tcW w:w="3438" w:type="dxa"/>
          </w:tcPr>
          <w:p w14:paraId="1B8F7626" w14:textId="77777777" w:rsidR="001D7DD6" w:rsidRPr="00DA1B78" w:rsidRDefault="00F44203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>Successful, on-time completion of planned changes and improvements</w:t>
            </w:r>
          </w:p>
          <w:p w14:paraId="7A3B82D3" w14:textId="0AF838CE" w:rsidR="00F44203" w:rsidRPr="00DA1B78" w:rsidRDefault="00F44203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Demonstrated improvements in </w:t>
            </w:r>
            <w:r w:rsidR="0004698E">
              <w:rPr>
                <w:rFonts w:eastAsia="Times New Roman" w:cstheme="minorHAnsi"/>
                <w:sz w:val="20"/>
                <w:szCs w:val="20"/>
                <w:lang w:eastAsia="en-GB"/>
              </w:rPr>
              <w:t>clinical</w:t>
            </w:r>
            <w:r w:rsidR="00D41A1A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score card</w:t>
            </w:r>
          </w:p>
        </w:tc>
      </w:tr>
      <w:tr w:rsidR="008C082F" w:rsidRPr="00B604DA" w14:paraId="18EA58BA" w14:textId="77777777" w:rsidTr="009D7227">
        <w:tc>
          <w:tcPr>
            <w:tcW w:w="11866" w:type="dxa"/>
          </w:tcPr>
          <w:p w14:paraId="0F0C0A27" w14:textId="42464E4B" w:rsidR="008C082F" w:rsidRPr="009725F6" w:rsidRDefault="009E6279" w:rsidP="009E6279">
            <w:pPr>
              <w:pStyle w:val="ListParagraph"/>
              <w:ind w:left="3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3. </w:t>
            </w:r>
            <w:r w:rsidR="008C082F" w:rsidRPr="009725F6">
              <w:rPr>
                <w:b/>
                <w:sz w:val="20"/>
                <w:szCs w:val="20"/>
              </w:rPr>
              <w:t xml:space="preserve">Providing </w:t>
            </w:r>
            <w:r w:rsidR="006707DB">
              <w:rPr>
                <w:b/>
                <w:sz w:val="20"/>
                <w:szCs w:val="20"/>
              </w:rPr>
              <w:t xml:space="preserve">clinical </w:t>
            </w:r>
            <w:r w:rsidR="008C082F" w:rsidRPr="009725F6">
              <w:rPr>
                <w:b/>
                <w:sz w:val="20"/>
                <w:szCs w:val="20"/>
              </w:rPr>
              <w:t xml:space="preserve">expertise </w:t>
            </w:r>
            <w:r w:rsidR="00FC0EB5" w:rsidRPr="009725F6">
              <w:rPr>
                <w:b/>
                <w:sz w:val="20"/>
                <w:szCs w:val="20"/>
              </w:rPr>
              <w:t>input to key business stakeholders</w:t>
            </w:r>
            <w:r w:rsidR="006707DB">
              <w:rPr>
                <w:b/>
                <w:sz w:val="20"/>
                <w:szCs w:val="20"/>
              </w:rPr>
              <w:t xml:space="preserve"> to drive commercial opportunities </w:t>
            </w:r>
          </w:p>
          <w:p w14:paraId="4DEE7B33" w14:textId="77777777" w:rsidR="008C082F" w:rsidRPr="009D7227" w:rsidRDefault="008C082F" w:rsidP="009E627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Work in partnership with the commercial bidding team to provide clinical knowledge and insight to support new business, bids, tenders and presentations</w:t>
            </w:r>
          </w:p>
          <w:p w14:paraId="1B128589" w14:textId="77777777" w:rsidR="008C082F" w:rsidRPr="009D7227" w:rsidRDefault="008C082F" w:rsidP="009E627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Work in partnership with the Business Development Managers to support </w:t>
            </w:r>
            <w:r w:rsidR="00367DFB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in existing business development and customer retention activity</w:t>
            </w:r>
          </w:p>
          <w:p w14:paraId="28AA21B1" w14:textId="4E8AB21E" w:rsidR="008F18D0" w:rsidRPr="009D7227" w:rsidRDefault="008F18D0" w:rsidP="009E627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Develop and contribute to patient </w:t>
            </w:r>
            <w:r w:rsidR="00BE650B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experience </w:t>
            </w: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ase study development to </w:t>
            </w:r>
            <w:r w:rsidR="00BE650B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support </w:t>
            </w: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ommercial </w:t>
            </w:r>
            <w:r w:rsidR="00BE650B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and marketing activity</w:t>
            </w:r>
          </w:p>
          <w:p w14:paraId="073F6D4C" w14:textId="77777777" w:rsidR="00367DFB" w:rsidRPr="009D7227" w:rsidRDefault="00367DFB" w:rsidP="009E627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Acts as the point of contact for specialist clinical questions in relation to their subject area to address customer enquiries and queries</w:t>
            </w:r>
          </w:p>
          <w:p w14:paraId="0F9236E0" w14:textId="47A473B8" w:rsidR="00FC0EB5" w:rsidRPr="009D7227" w:rsidRDefault="00FC0EB5" w:rsidP="009E627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Work in partnership with quality </w:t>
            </w:r>
            <w:r w:rsidR="00143FF7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to investigate and address customer complaints relating to the specific clinical area</w:t>
            </w:r>
          </w:p>
          <w:p w14:paraId="7F2A6576" w14:textId="6CD8433C" w:rsidR="005F3249" w:rsidRPr="009D7227" w:rsidRDefault="00EA6B2F" w:rsidP="009E6279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rovide </w:t>
            </w:r>
            <w:r w:rsidR="00B95087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clinical input to business wide projects</w:t>
            </w:r>
          </w:p>
          <w:p w14:paraId="5CD2E73E" w14:textId="77777777" w:rsidR="004955CC" w:rsidRPr="009E6279" w:rsidRDefault="009C2C11" w:rsidP="009E6279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Work in partnership to support in increasing patient </w:t>
            </w:r>
            <w:r w:rsidR="00B573B2"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referrals</w:t>
            </w:r>
          </w:p>
          <w:p w14:paraId="01C4A3C9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Work collaboratively with internal teams, Consultants, partner Trusts and the interdisciplinary LC team</w:t>
            </w:r>
          </w:p>
          <w:p w14:paraId="6FCC04C6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Communicate changes in clinical practice, governance requirements and protocols clearly and consistently across all HCCs</w:t>
            </w:r>
          </w:p>
          <w:p w14:paraId="00E006F6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Work in partnership with the COM and NSMs to identify risks or areas of opportunity/improvement</w:t>
            </w:r>
          </w:p>
          <w:p w14:paraId="2D77CC7B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Provide advice and guidance on more complex clinical situations based on knowledge and experience</w:t>
            </w:r>
          </w:p>
          <w:p w14:paraId="1934ADB3" w14:textId="65AF5DFC" w:rsidR="009E6279" w:rsidRPr="008C082F" w:rsidRDefault="009E6279" w:rsidP="009E6279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</w:p>
        </w:tc>
        <w:tc>
          <w:tcPr>
            <w:tcW w:w="3438" w:type="dxa"/>
          </w:tcPr>
          <w:p w14:paraId="642F683F" w14:textId="77777777" w:rsidR="008C082F" w:rsidRPr="00DA1B78" w:rsidRDefault="00F44203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>Increase in successful bids, tenders, and presentations due to provided clinical insight</w:t>
            </w:r>
          </w:p>
          <w:p w14:paraId="076B58A1" w14:textId="77777777" w:rsidR="00C20C30" w:rsidRDefault="00242A5B" w:rsidP="00C20C30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Measurable improvement in customer satisfaction </w:t>
            </w:r>
          </w:p>
          <w:p w14:paraId="14F8693F" w14:textId="45D8C6B4" w:rsidR="00242A5B" w:rsidRPr="00DA1B78" w:rsidRDefault="006707DB" w:rsidP="00C20C30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Increased </w:t>
            </w:r>
            <w:r w:rsidR="0004698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referrals </w:t>
            </w:r>
            <w:r w:rsidR="00C20C30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into the Healthcare Centres </w:t>
            </w:r>
          </w:p>
        </w:tc>
      </w:tr>
      <w:tr w:rsidR="008C082F" w:rsidRPr="00B604DA" w14:paraId="0F39F4B4" w14:textId="77777777" w:rsidTr="009D7227">
        <w:tc>
          <w:tcPr>
            <w:tcW w:w="11866" w:type="dxa"/>
          </w:tcPr>
          <w:p w14:paraId="78FA2C88" w14:textId="23814F88" w:rsidR="008C082F" w:rsidRDefault="009E6279" w:rsidP="009E6279">
            <w:pPr>
              <w:pStyle w:val="ListParagraph"/>
              <w:ind w:left="3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4. </w:t>
            </w:r>
            <w:r w:rsidR="007F6A22">
              <w:rPr>
                <w:b/>
                <w:sz w:val="20"/>
                <w:szCs w:val="20"/>
              </w:rPr>
              <w:t xml:space="preserve">Clinical Care Delivery </w:t>
            </w:r>
          </w:p>
          <w:p w14:paraId="68D181DA" w14:textId="77777777" w:rsidR="00996963" w:rsidRDefault="00996963" w:rsidP="007F6A22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Provides coaching and mentoring to help colleagues perform</w:t>
            </w:r>
          </w:p>
          <w:p w14:paraId="486F6B7A" w14:textId="77777777" w:rsidR="00996963" w:rsidRPr="009D7227" w:rsidRDefault="00996963" w:rsidP="007F6A22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Contributes to recruitment and onboarding activities</w:t>
            </w:r>
          </w:p>
          <w:p w14:paraId="757AF4A5" w14:textId="77777777" w:rsidR="00996963" w:rsidRPr="009D7227" w:rsidRDefault="00996963" w:rsidP="007F6A22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Works in line with the agreed HR practices </w:t>
            </w:r>
          </w:p>
          <w:p w14:paraId="7E7547E8" w14:textId="77777777" w:rsidR="00996963" w:rsidRPr="007F6A22" w:rsidRDefault="00996963" w:rsidP="007F6A22">
            <w:pPr>
              <w:pStyle w:val="ListParagraph"/>
              <w:numPr>
                <w:ilvl w:val="0"/>
                <w:numId w:val="36"/>
              </w:numPr>
              <w:rPr>
                <w:b/>
                <w:sz w:val="20"/>
                <w:szCs w:val="20"/>
              </w:rPr>
            </w:pPr>
            <w:r w:rsidRPr="009D7227">
              <w:rPr>
                <w:rFonts w:eastAsia="Times New Roman" w:cstheme="minorHAnsi"/>
                <w:sz w:val="20"/>
                <w:szCs w:val="20"/>
                <w:lang w:eastAsia="en-GB"/>
              </w:rPr>
              <w:t>Identifies and shares the training needs of colleagues to ensure role-related development is gained</w:t>
            </w:r>
          </w:p>
          <w:p w14:paraId="745496C0" w14:textId="77777777" w:rsidR="007F6A22" w:rsidRPr="00867BCF" w:rsidRDefault="007F6A22" w:rsidP="007F6A22">
            <w:pPr>
              <w:pStyle w:val="ListParagraph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867BCF">
              <w:rPr>
                <w:sz w:val="20"/>
                <w:szCs w:val="20"/>
              </w:rPr>
              <w:t>Administer</w:t>
            </w:r>
            <w:r>
              <w:rPr>
                <w:sz w:val="20"/>
                <w:szCs w:val="20"/>
              </w:rPr>
              <w:t xml:space="preserve"> SACT treatments</w:t>
            </w:r>
            <w:r w:rsidRPr="00867BCF">
              <w:rPr>
                <w:sz w:val="20"/>
                <w:szCs w:val="20"/>
              </w:rPr>
              <w:t xml:space="preserve"> as prescribed by healthcare professionals</w:t>
            </w:r>
          </w:p>
          <w:p w14:paraId="6C282D2C" w14:textId="5BF046C7" w:rsidR="007F6A22" w:rsidRPr="00AF4929" w:rsidRDefault="007F6A22" w:rsidP="007F6A22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4D7B28">
              <w:rPr>
                <w:bCs/>
                <w:sz w:val="20"/>
                <w:szCs w:val="20"/>
              </w:rPr>
              <w:t>Always demonstrate sound clinical judgement and risk-based decision-making</w:t>
            </w:r>
          </w:p>
          <w:p w14:paraId="5C59E0B3" w14:textId="77777777" w:rsidR="007F6A22" w:rsidRPr="0064782E" w:rsidRDefault="007F6A22" w:rsidP="007F6A22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64782E">
              <w:rPr>
                <w:bCs/>
                <w:sz w:val="20"/>
                <w:szCs w:val="20"/>
              </w:rPr>
              <w:t>Handle emergencies or sudden health deteriorations, confidently and swiftly</w:t>
            </w:r>
          </w:p>
          <w:p w14:paraId="7F0E2CA2" w14:textId="77777777" w:rsidR="007F6A22" w:rsidRDefault="007F6A22" w:rsidP="007F6A22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evelop and maintain clinical skills and knowledge necessary to provide holistic evidence-based nursing care</w:t>
            </w:r>
          </w:p>
          <w:p w14:paraId="5DD33B7C" w14:textId="77777777" w:rsidR="007F6A22" w:rsidRDefault="007F6A22" w:rsidP="007F6A22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BE096E">
              <w:rPr>
                <w:bCs/>
                <w:sz w:val="20"/>
                <w:szCs w:val="20"/>
              </w:rPr>
              <w:t>Deliver on-call services in accordance with agreed policies</w:t>
            </w:r>
            <w:r w:rsidRPr="0071277E">
              <w:rPr>
                <w:bCs/>
                <w:sz w:val="20"/>
                <w:szCs w:val="20"/>
              </w:rPr>
              <w:t xml:space="preserve"> </w:t>
            </w:r>
          </w:p>
          <w:p w14:paraId="0ACC1CCE" w14:textId="553CE826" w:rsidR="009E6279" w:rsidRPr="009E6279" w:rsidRDefault="009E6279" w:rsidP="007F6A22">
            <w:pPr>
              <w:pStyle w:val="ListParagraph"/>
              <w:numPr>
                <w:ilvl w:val="0"/>
                <w:numId w:val="36"/>
              </w:numPr>
              <w:rPr>
                <w:bCs/>
                <w:sz w:val="18"/>
                <w:szCs w:val="18"/>
              </w:rPr>
            </w:pPr>
            <w:r w:rsidRPr="009E6279">
              <w:rPr>
                <w:sz w:val="20"/>
                <w:szCs w:val="20"/>
              </w:rPr>
              <w:t>Work with the COM to own key clinical processes and oversee their implementation across HCCs</w:t>
            </w:r>
          </w:p>
          <w:p w14:paraId="44334F4E" w14:textId="0908492B" w:rsidR="007F6A22" w:rsidRPr="00996963" w:rsidRDefault="007F6A22" w:rsidP="007F6A22">
            <w:pPr>
              <w:ind w:left="360"/>
              <w:rPr>
                <w:b/>
                <w:sz w:val="20"/>
                <w:szCs w:val="20"/>
              </w:rPr>
            </w:pPr>
          </w:p>
        </w:tc>
        <w:tc>
          <w:tcPr>
            <w:tcW w:w="3438" w:type="dxa"/>
          </w:tcPr>
          <w:p w14:paraId="2EE7AD98" w14:textId="77777777" w:rsidR="00DA1B78" w:rsidRPr="00DA1B78" w:rsidRDefault="00DA1B78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>Team members have objectives in place</w:t>
            </w:r>
          </w:p>
          <w:p w14:paraId="08FB6139" w14:textId="77777777" w:rsidR="00DA1B78" w:rsidRPr="00DA1B78" w:rsidRDefault="00DA1B78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>All agreed HR KPIs are achieved</w:t>
            </w:r>
          </w:p>
          <w:p w14:paraId="7F763767" w14:textId="2ECD7DFE" w:rsidR="00F14117" w:rsidRPr="00DA1B78" w:rsidRDefault="00DA1B78" w:rsidP="00DA1B78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1B78">
              <w:rPr>
                <w:rFonts w:eastAsia="Times New Roman" w:cstheme="minorHAnsi"/>
                <w:sz w:val="20"/>
                <w:szCs w:val="20"/>
                <w:lang w:eastAsia="en-GB"/>
              </w:rPr>
              <w:t>Engagement survey results within agreed parameters</w:t>
            </w:r>
          </w:p>
        </w:tc>
      </w:tr>
      <w:tr w:rsidR="00ED463E" w:rsidRPr="00B604DA" w14:paraId="2C1AEAAE" w14:textId="77777777" w:rsidTr="009D7227">
        <w:tc>
          <w:tcPr>
            <w:tcW w:w="11866" w:type="dxa"/>
          </w:tcPr>
          <w:p w14:paraId="0D7E57AF" w14:textId="5448A672" w:rsidR="007F6A22" w:rsidRPr="007F6A22" w:rsidRDefault="009E6279" w:rsidP="009E6279">
            <w:pPr>
              <w:pStyle w:val="ListParagraph"/>
              <w:ind w:left="3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5. </w:t>
            </w:r>
            <w:r w:rsidR="00ED463E" w:rsidRPr="00ED463E">
              <w:rPr>
                <w:b/>
                <w:sz w:val="20"/>
                <w:szCs w:val="20"/>
              </w:rPr>
              <w:t>Clinical documentation and protocol governance</w:t>
            </w:r>
          </w:p>
          <w:p w14:paraId="42F67ADD" w14:textId="77777777" w:rsidR="007F6A22" w:rsidRPr="0071277E" w:rsidRDefault="007F6A22" w:rsidP="009E6279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71277E">
              <w:rPr>
                <w:bCs/>
                <w:sz w:val="20"/>
                <w:szCs w:val="20"/>
              </w:rPr>
              <w:t xml:space="preserve">Support the approval, review and governance of all HCC clinical protocols </w:t>
            </w:r>
          </w:p>
          <w:p w14:paraId="04D44329" w14:textId="77777777" w:rsidR="007F6A22" w:rsidRDefault="007F6A22" w:rsidP="009E6279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71277E">
              <w:rPr>
                <w:bCs/>
                <w:sz w:val="20"/>
                <w:szCs w:val="20"/>
              </w:rPr>
              <w:t>Collaborate with NHS Trust governance teams to ensure timely sign-off and alignment with regulatory changes</w:t>
            </w:r>
          </w:p>
          <w:p w14:paraId="313A3DA6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Lead process improvement activities, identifying inefficiencies and implementing changes aligned with national standards</w:t>
            </w:r>
          </w:p>
          <w:p w14:paraId="225BD463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Ensure clinical processed and pathways are standardised across clinics as much as possible to reduce unwarranted variations</w:t>
            </w:r>
          </w:p>
          <w:p w14:paraId="37EF8D97" w14:textId="77777777" w:rsidR="009E6279" w:rsidRPr="009E6279" w:rsidRDefault="009E6279" w:rsidP="009E627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E6279">
              <w:rPr>
                <w:rFonts w:eastAsia="Times New Roman" w:cstheme="minorHAnsi"/>
                <w:sz w:val="20"/>
                <w:szCs w:val="20"/>
                <w:lang w:eastAsia="en-GB"/>
              </w:rPr>
              <w:t>Lead the review, update and change control of clinical guidelines, work instructions and policies for the HCCs</w:t>
            </w:r>
          </w:p>
          <w:p w14:paraId="671D6F47" w14:textId="68546BE8" w:rsidR="009E6279" w:rsidRPr="0097645A" w:rsidRDefault="00C20C30" w:rsidP="009E6279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Review medicine administration errors within the healthcare centres </w:t>
            </w:r>
          </w:p>
          <w:p w14:paraId="3719B667" w14:textId="77777777" w:rsidR="00ED463E" w:rsidRPr="00ED463E" w:rsidRDefault="00ED463E" w:rsidP="007F6A22">
            <w:pPr>
              <w:rPr>
                <w:b/>
                <w:sz w:val="20"/>
                <w:szCs w:val="20"/>
              </w:rPr>
            </w:pPr>
          </w:p>
        </w:tc>
        <w:tc>
          <w:tcPr>
            <w:tcW w:w="3438" w:type="dxa"/>
          </w:tcPr>
          <w:p w14:paraId="30F01B98" w14:textId="77777777" w:rsidR="00C20C30" w:rsidRPr="00C20C30" w:rsidRDefault="00C20C30" w:rsidP="00C20C30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C20C30">
              <w:rPr>
                <w:rFonts w:eastAsia="Times New Roman" w:cstheme="minorHAnsi"/>
                <w:sz w:val="20"/>
                <w:szCs w:val="20"/>
                <w:lang w:eastAsia="en-GB"/>
              </w:rPr>
              <w:t>All owned processes updated in line with review cycles</w:t>
            </w:r>
          </w:p>
          <w:p w14:paraId="065F5A68" w14:textId="77777777" w:rsidR="00C20C30" w:rsidRPr="00C20C30" w:rsidRDefault="00C20C30" w:rsidP="00C20C30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C20C30">
              <w:rPr>
                <w:rFonts w:eastAsia="Times New Roman" w:cstheme="minorHAnsi"/>
                <w:sz w:val="20"/>
                <w:szCs w:val="20"/>
                <w:lang w:eastAsia="en-GB"/>
              </w:rPr>
              <w:t>Timely completion of process improvement actions</w:t>
            </w:r>
          </w:p>
          <w:p w14:paraId="131C0680" w14:textId="77777777" w:rsidR="00C20C30" w:rsidRDefault="00C20C30" w:rsidP="00C20C30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C20C30">
              <w:rPr>
                <w:rFonts w:eastAsia="Times New Roman" w:cstheme="minorHAnsi"/>
                <w:sz w:val="20"/>
                <w:szCs w:val="20"/>
                <w:lang w:eastAsia="en-GB"/>
              </w:rPr>
              <w:t>Clear, up to date process maps, work instructions and guidance accessible across all HCCs</w:t>
            </w:r>
          </w:p>
          <w:p w14:paraId="27727E56" w14:textId="3A6166AB" w:rsidR="00C20C30" w:rsidRPr="00C20C30" w:rsidRDefault="00C20C30" w:rsidP="00C20C30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C20C30">
              <w:rPr>
                <w:sz w:val="20"/>
                <w:szCs w:val="20"/>
              </w:rPr>
              <w:lastRenderedPageBreak/>
              <w:t>Timely implementation and communication of protocol changes across all HCC sites</w:t>
            </w:r>
          </w:p>
          <w:p w14:paraId="70774EE7" w14:textId="77777777" w:rsidR="00ED463E" w:rsidRPr="00C20C30" w:rsidRDefault="00ED463E" w:rsidP="00C20C30">
            <w:pPr>
              <w:pStyle w:val="ListParagraph"/>
              <w:ind w:left="360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A850F3" w:rsidRPr="00B604DA" w14:paraId="2B33B20C" w14:textId="77777777" w:rsidTr="009D7227">
        <w:tc>
          <w:tcPr>
            <w:tcW w:w="11866" w:type="dxa"/>
          </w:tcPr>
          <w:p w14:paraId="0302DE74" w14:textId="16422894" w:rsidR="00A850F3" w:rsidRDefault="00EC5B26" w:rsidP="009E6279">
            <w:pPr>
              <w:pStyle w:val="ListParagraph"/>
              <w:numPr>
                <w:ilvl w:val="0"/>
                <w:numId w:val="41"/>
              </w:numPr>
              <w:rPr>
                <w:b/>
                <w:bCs/>
                <w:sz w:val="20"/>
                <w:szCs w:val="20"/>
              </w:rPr>
            </w:pPr>
            <w:r w:rsidRPr="00EC5B26">
              <w:rPr>
                <w:b/>
                <w:bCs/>
                <w:sz w:val="20"/>
                <w:szCs w:val="20"/>
              </w:rPr>
              <w:lastRenderedPageBreak/>
              <w:t>Learning, Development and Clinical leadership</w:t>
            </w:r>
          </w:p>
          <w:p w14:paraId="11280776" w14:textId="77777777" w:rsidR="00176495" w:rsidRPr="00AF4929" w:rsidRDefault="00176495" w:rsidP="00176495">
            <w:pPr>
              <w:pStyle w:val="ListParagraph"/>
              <w:numPr>
                <w:ilvl w:val="0"/>
                <w:numId w:val="39"/>
              </w:numPr>
              <w:rPr>
                <w:bCs/>
                <w:sz w:val="20"/>
                <w:szCs w:val="20"/>
              </w:rPr>
            </w:pPr>
            <w:r w:rsidRPr="00AF4929">
              <w:rPr>
                <w:bCs/>
                <w:sz w:val="20"/>
                <w:szCs w:val="20"/>
              </w:rPr>
              <w:t xml:space="preserve">Conduct a minimum of quarterly visits to each HCC to facilitate training and development, and to support audits </w:t>
            </w:r>
          </w:p>
          <w:p w14:paraId="47B2EB05" w14:textId="77777777" w:rsidR="00176495" w:rsidRPr="00AF4929" w:rsidRDefault="00176495" w:rsidP="00176495">
            <w:pPr>
              <w:pStyle w:val="ListParagraph"/>
              <w:numPr>
                <w:ilvl w:val="0"/>
                <w:numId w:val="39"/>
              </w:numPr>
              <w:rPr>
                <w:bCs/>
                <w:sz w:val="20"/>
                <w:szCs w:val="20"/>
              </w:rPr>
            </w:pPr>
            <w:r w:rsidRPr="00AF4929">
              <w:rPr>
                <w:bCs/>
                <w:sz w:val="20"/>
                <w:szCs w:val="20"/>
              </w:rPr>
              <w:t xml:space="preserve">Mentoring others to deliver with confidence and competence </w:t>
            </w:r>
          </w:p>
          <w:p w14:paraId="35EEFEA7" w14:textId="77777777" w:rsidR="00176495" w:rsidRDefault="00176495" w:rsidP="00176495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646FE4">
              <w:rPr>
                <w:bCs/>
                <w:sz w:val="20"/>
                <w:szCs w:val="20"/>
              </w:rPr>
              <w:t>P</w:t>
            </w:r>
            <w:r w:rsidRPr="00955041">
              <w:rPr>
                <w:sz w:val="20"/>
                <w:szCs w:val="20"/>
              </w:rPr>
              <w:t xml:space="preserve">rovides subject matter guidance advice to colleagues </w:t>
            </w:r>
          </w:p>
          <w:p w14:paraId="2CAC0C5C" w14:textId="77777777" w:rsidR="00176495" w:rsidRDefault="00176495" w:rsidP="00176495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competency assessments and reaccreditation processes</w:t>
            </w:r>
          </w:p>
          <w:p w14:paraId="5F62E808" w14:textId="77777777" w:rsidR="00176495" w:rsidRPr="00AF4929" w:rsidRDefault="00176495" w:rsidP="00176495">
            <w:pPr>
              <w:pStyle w:val="ListParagraph"/>
              <w:numPr>
                <w:ilvl w:val="0"/>
                <w:numId w:val="39"/>
              </w:numPr>
              <w:spacing w:line="300" w:lineRule="atLeast"/>
              <w:rPr>
                <w:b/>
                <w:sz w:val="20"/>
                <w:szCs w:val="20"/>
              </w:rPr>
            </w:pPr>
            <w:r w:rsidRPr="00AF4929">
              <w:rPr>
                <w:rFonts w:eastAsia="Times New Roman" w:cstheme="minorHAnsi"/>
                <w:sz w:val="20"/>
                <w:szCs w:val="20"/>
                <w:lang w:eastAsia="en-GB"/>
              </w:rPr>
              <w:t>Share lessons learned across the nursing teams and lead the dissemination of updated guidelines or safety information.</w:t>
            </w:r>
          </w:p>
          <w:p w14:paraId="02594E3D" w14:textId="678530A6" w:rsidR="00EC5B26" w:rsidRPr="00EC5B26" w:rsidRDefault="00EC5B26" w:rsidP="00EC5B26">
            <w:pPr>
              <w:pStyle w:val="ListParagraph"/>
              <w:ind w:left="36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38" w:type="dxa"/>
          </w:tcPr>
          <w:p w14:paraId="310F4D1D" w14:textId="1AB44FC2" w:rsidR="00C20C30" w:rsidRPr="00C20C30" w:rsidRDefault="00C20C30" w:rsidP="00C20C30">
            <w:pPr>
              <w:pStyle w:val="ListParagraph"/>
              <w:numPr>
                <w:ilvl w:val="0"/>
                <w:numId w:val="39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C20C30">
              <w:rPr>
                <w:rFonts w:eastAsia="Times New Roman" w:cstheme="minorHAnsi"/>
                <w:sz w:val="20"/>
                <w:szCs w:val="20"/>
                <w:lang w:eastAsia="en-GB"/>
              </w:rPr>
              <w:t>Compliance with mandatory training and re-accreditation requirements consistently achieved</w:t>
            </w:r>
          </w:p>
          <w:p w14:paraId="330E2E5F" w14:textId="67B828C5" w:rsidR="00C20C30" w:rsidRPr="00C20C30" w:rsidRDefault="00C20C30" w:rsidP="00C20C30">
            <w:pPr>
              <w:pStyle w:val="ListParagraph"/>
              <w:numPr>
                <w:ilvl w:val="0"/>
                <w:numId w:val="39"/>
              </w:num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C20C30">
              <w:rPr>
                <w:rFonts w:eastAsia="Times New Roman" w:cstheme="minorHAnsi"/>
                <w:sz w:val="20"/>
                <w:szCs w:val="20"/>
                <w:lang w:eastAsia="en-GB"/>
              </w:rPr>
              <w:t>Lessons learned effectively shared and reflected in improved clinical practice across teams.</w:t>
            </w:r>
          </w:p>
          <w:p w14:paraId="371B3E59" w14:textId="5D10D2E5" w:rsidR="00A850F3" w:rsidRPr="00DA1B78" w:rsidRDefault="00A850F3" w:rsidP="00C20C30">
            <w:pPr>
              <w:pStyle w:val="ListParagraph"/>
              <w:ind w:left="360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8C082F" w:rsidRPr="00B604DA" w14:paraId="491559F2" w14:textId="77777777" w:rsidTr="006D7E7C">
        <w:tc>
          <w:tcPr>
            <w:tcW w:w="15304" w:type="dxa"/>
            <w:gridSpan w:val="2"/>
            <w:shd w:val="clear" w:color="auto" w:fill="0533A1"/>
          </w:tcPr>
          <w:p w14:paraId="2597BC09" w14:textId="5AF145AB" w:rsidR="008C082F" w:rsidRPr="00B604DA" w:rsidRDefault="008C082F" w:rsidP="008C082F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B604DA">
              <w:rPr>
                <w:b/>
                <w:bCs/>
                <w:color w:val="FFFFFF" w:themeColor="background1"/>
                <w:sz w:val="20"/>
                <w:szCs w:val="20"/>
              </w:rPr>
              <w:t>Enablers to the Role (Skills, Knowledge, Experience)</w:t>
            </w:r>
          </w:p>
        </w:tc>
      </w:tr>
      <w:tr w:rsidR="008C082F" w:rsidRPr="00B604DA" w14:paraId="0A819056" w14:textId="77777777" w:rsidTr="009D7227">
        <w:tc>
          <w:tcPr>
            <w:tcW w:w="15304" w:type="dxa"/>
            <w:gridSpan w:val="2"/>
          </w:tcPr>
          <w:p w14:paraId="36A108F4" w14:textId="77777777" w:rsidR="00692244" w:rsidRPr="00692244" w:rsidRDefault="00692244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92244">
              <w:rPr>
                <w:rFonts w:eastAsia="Times New Roman" w:cstheme="minorHAnsi"/>
                <w:sz w:val="20"/>
                <w:szCs w:val="20"/>
                <w:lang w:eastAsia="en-GB"/>
              </w:rPr>
              <w:t>Active Registered Nurse (RN) with current NMC registration</w:t>
            </w:r>
          </w:p>
          <w:p w14:paraId="2F6BC686" w14:textId="6FA7E36A" w:rsidR="00894AA7" w:rsidRDefault="00894AA7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A comprehensive understanding of the clinical </w:t>
            </w:r>
            <w:r w:rsidR="00A57CA9"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>subject matter, being aware of the latest treatments, interventions, and protocols within the specific clinical area</w:t>
            </w:r>
          </w:p>
          <w:p w14:paraId="56560111" w14:textId="77777777" w:rsidR="007136CC" w:rsidRDefault="007136CC" w:rsidP="007136CC">
            <w:pPr>
              <w:pStyle w:val="ListParagraph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CT passport trained</w:t>
            </w:r>
          </w:p>
          <w:p w14:paraId="65284E70" w14:textId="0804C0D6" w:rsidR="007136CC" w:rsidRPr="007136CC" w:rsidRDefault="007136CC" w:rsidP="007136CC">
            <w:pPr>
              <w:pStyle w:val="ListParagraph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nificant oncology care experience</w:t>
            </w:r>
          </w:p>
          <w:p w14:paraId="31359486" w14:textId="05B668DF" w:rsidR="00236F62" w:rsidRDefault="00236F62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Ability to spot and develop commercial opportunities</w:t>
            </w:r>
          </w:p>
          <w:p w14:paraId="5A10AA51" w14:textId="46FE9F64" w:rsidR="008A61F7" w:rsidRPr="0004698E" w:rsidRDefault="008A61F7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>Exceptional ability to communicate both in writing and verbally to various stakeholders</w:t>
            </w:r>
          </w:p>
          <w:p w14:paraId="3E131CA2" w14:textId="6406ED3F" w:rsidR="008A61F7" w:rsidRPr="0004698E" w:rsidRDefault="00236F62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Strong stakeholder management skills</w:t>
            </w:r>
          </w:p>
          <w:p w14:paraId="0564E902" w14:textId="4EFD1349" w:rsidR="00236F62" w:rsidRDefault="00236F62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roven track record on converting concept to delivery</w:t>
            </w:r>
          </w:p>
          <w:p w14:paraId="01CD0BB6" w14:textId="52320042" w:rsidR="00BC09AC" w:rsidRDefault="00BC09AC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Ability to plan and implement changes and improvements across various clinical teams</w:t>
            </w:r>
          </w:p>
          <w:p w14:paraId="78F3AE60" w14:textId="0C1B10EC" w:rsidR="00526765" w:rsidRPr="0004698E" w:rsidRDefault="00236F62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Sound understanding of </w:t>
            </w:r>
            <w:r w:rsidR="00526765"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>business development</w:t>
            </w:r>
            <w:r w:rsidR="004309F6"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nd commercial activities </w:t>
            </w:r>
          </w:p>
          <w:p w14:paraId="70E23651" w14:textId="77777777" w:rsidR="00526765" w:rsidRPr="0004698E" w:rsidRDefault="008C082F" w:rsidP="007136CC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>Ability to have challenging conversations when needed</w:t>
            </w:r>
          </w:p>
          <w:p w14:paraId="4479FC26" w14:textId="77777777" w:rsidR="002B3712" w:rsidRPr="006128DA" w:rsidRDefault="002B3712" w:rsidP="007136CC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04698E">
              <w:rPr>
                <w:rFonts w:eastAsia="Times New Roman" w:cstheme="minorHAnsi"/>
                <w:sz w:val="20"/>
                <w:szCs w:val="20"/>
                <w:lang w:eastAsia="en-GB"/>
              </w:rPr>
              <w:t>Adaptability and flexibility</w:t>
            </w:r>
          </w:p>
          <w:p w14:paraId="2AE41189" w14:textId="2A586914" w:rsidR="006128DA" w:rsidRPr="00526765" w:rsidRDefault="006128DA" w:rsidP="007136CC">
            <w:pPr>
              <w:pStyle w:val="ListParagraph"/>
              <w:numPr>
                <w:ilvl w:val="0"/>
                <w:numId w:val="36"/>
              </w:numPr>
              <w:rPr>
                <w:bCs/>
                <w:sz w:val="20"/>
                <w:szCs w:val="20"/>
              </w:rPr>
            </w:pPr>
            <w:r w:rsidRPr="006128DA">
              <w:rPr>
                <w:bCs/>
                <w:sz w:val="20"/>
                <w:szCs w:val="20"/>
              </w:rPr>
              <w:t>Hold full UK valid driving license</w:t>
            </w:r>
          </w:p>
        </w:tc>
      </w:tr>
    </w:tbl>
    <w:p w14:paraId="4B0102DA" w14:textId="32EFDE61" w:rsidR="0C5002F5" w:rsidRDefault="0C5002F5" w:rsidP="0C5002F5">
      <w:pPr>
        <w:spacing w:line="257" w:lineRule="auto"/>
      </w:pPr>
      <w:r w:rsidRPr="0C5002F5">
        <w:rPr>
          <w:rFonts w:ascii="Calibri" w:eastAsia="Calibri" w:hAnsi="Calibri" w:cs="Calibri"/>
          <w:b/>
          <w:bCs/>
          <w:sz w:val="20"/>
          <w:szCs w:val="20"/>
        </w:rPr>
        <w:t>The Key Performance Indicators (KIPs) that the Nursing team are accountable for, are as follows:</w:t>
      </w:r>
    </w:p>
    <w:p w14:paraId="0E761942" w14:textId="5B6CB7E5" w:rsidR="0C5002F5" w:rsidRDefault="0C5002F5" w:rsidP="0C5002F5">
      <w:r>
        <w:rPr>
          <w:noProof/>
        </w:rPr>
        <w:lastRenderedPageBreak/>
        <w:drawing>
          <wp:inline distT="0" distB="0" distL="0" distR="0" wp14:anchorId="0EF91A36" wp14:editId="423B1509">
            <wp:extent cx="9665161" cy="3886200"/>
            <wp:effectExtent l="0" t="0" r="0" b="0"/>
            <wp:docPr id="1874132814" name="Picture 1874132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65161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C5002F5" w:rsidSect="00504832">
      <w:headerReference w:type="default" r:id="rId11"/>
      <w:footerReference w:type="default" r:id="rId1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4D8FC" w14:textId="77777777" w:rsidR="009D7A3D" w:rsidRDefault="009D7A3D" w:rsidP="00D16A09">
      <w:pPr>
        <w:spacing w:after="0" w:line="240" w:lineRule="auto"/>
      </w:pPr>
      <w:r>
        <w:separator/>
      </w:r>
    </w:p>
  </w:endnote>
  <w:endnote w:type="continuationSeparator" w:id="0">
    <w:p w14:paraId="2FE9D489" w14:textId="77777777" w:rsidR="009D7A3D" w:rsidRDefault="009D7A3D" w:rsidP="00D16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9655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7D9FF3" w14:textId="77777777" w:rsidR="0071616D" w:rsidRDefault="0071616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0E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0E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6E19DA" w14:textId="77777777" w:rsidR="0071616D" w:rsidRDefault="00716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5AB38" w14:textId="77777777" w:rsidR="009D7A3D" w:rsidRDefault="009D7A3D" w:rsidP="00D16A09">
      <w:pPr>
        <w:spacing w:after="0" w:line="240" w:lineRule="auto"/>
      </w:pPr>
      <w:r>
        <w:separator/>
      </w:r>
    </w:p>
  </w:footnote>
  <w:footnote w:type="continuationSeparator" w:id="0">
    <w:p w14:paraId="22359955" w14:textId="77777777" w:rsidR="009D7A3D" w:rsidRDefault="009D7A3D" w:rsidP="00D16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C5409" w14:textId="7BB2BE2E" w:rsidR="00D16A09" w:rsidRDefault="00D16A09" w:rsidP="00C04703">
    <w:pPr>
      <w:pStyle w:val="Header"/>
      <w:jc w:val="right"/>
    </w:pPr>
    <w:r w:rsidRPr="00D16A09">
      <w:rPr>
        <w:rFonts w:cstheme="minorHAnsi"/>
      </w:rPr>
      <w:ptab w:relativeTo="margin" w:alignment="right" w:leader="none"/>
    </w:r>
    <w:r w:rsidR="006D7E7C">
      <w:rPr>
        <w:noProof/>
      </w:rPr>
      <w:drawing>
        <wp:inline distT="0" distB="0" distL="0" distR="0" wp14:anchorId="1336D20A" wp14:editId="39248FB1">
          <wp:extent cx="936000" cy="624001"/>
          <wp:effectExtent l="0" t="0" r="0" b="5080"/>
          <wp:docPr id="1276157587" name="Picture 3" descr="No Image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o Image, Pictu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6000" cy="6240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9413B"/>
    <w:multiLevelType w:val="hybridMultilevel"/>
    <w:tmpl w:val="638C7B54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646E6"/>
    <w:multiLevelType w:val="hybridMultilevel"/>
    <w:tmpl w:val="C2303276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6F81"/>
    <w:multiLevelType w:val="hybridMultilevel"/>
    <w:tmpl w:val="B2DAD48E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C2539"/>
    <w:multiLevelType w:val="hybridMultilevel"/>
    <w:tmpl w:val="9FD434C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34728"/>
    <w:multiLevelType w:val="hybridMultilevel"/>
    <w:tmpl w:val="8108B5E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644F7"/>
    <w:multiLevelType w:val="multilevel"/>
    <w:tmpl w:val="DBA25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26FA1"/>
    <w:multiLevelType w:val="hybridMultilevel"/>
    <w:tmpl w:val="C63EB340"/>
    <w:lvl w:ilvl="0" w:tplc="72C09D54">
      <w:start w:val="1"/>
      <w:numFmt w:val="bullet"/>
      <w:lvlText w:val="-"/>
      <w:lvlJc w:val="left"/>
      <w:pPr>
        <w:ind w:left="360" w:hanging="360"/>
      </w:pPr>
      <w:rPr>
        <w:rFonts w:ascii="Verdana" w:hAnsi="Verdana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1646CE"/>
    <w:multiLevelType w:val="hybridMultilevel"/>
    <w:tmpl w:val="2A5E9E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F708D6"/>
    <w:multiLevelType w:val="multilevel"/>
    <w:tmpl w:val="6E60C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A84105"/>
    <w:multiLevelType w:val="hybridMultilevel"/>
    <w:tmpl w:val="2618E07C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16416"/>
    <w:multiLevelType w:val="hybridMultilevel"/>
    <w:tmpl w:val="40E2747E"/>
    <w:lvl w:ilvl="0" w:tplc="72C09D54">
      <w:start w:val="1"/>
      <w:numFmt w:val="bullet"/>
      <w:lvlText w:val="-"/>
      <w:lvlJc w:val="left"/>
      <w:pPr>
        <w:ind w:left="360" w:hanging="360"/>
      </w:pPr>
      <w:rPr>
        <w:rFonts w:ascii="Verdana" w:hAnsi="Verdana" w:hint="default"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E70655"/>
    <w:multiLevelType w:val="hybridMultilevel"/>
    <w:tmpl w:val="2AE86026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60908"/>
    <w:multiLevelType w:val="hybridMultilevel"/>
    <w:tmpl w:val="F934D410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9206D5"/>
    <w:multiLevelType w:val="hybridMultilevel"/>
    <w:tmpl w:val="81DA2720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106AE"/>
    <w:multiLevelType w:val="hybridMultilevel"/>
    <w:tmpl w:val="E376D4D4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631ED"/>
    <w:multiLevelType w:val="hybridMultilevel"/>
    <w:tmpl w:val="1B6AF90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00D0CB4"/>
    <w:multiLevelType w:val="hybridMultilevel"/>
    <w:tmpl w:val="CDF83F2A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80C73"/>
    <w:multiLevelType w:val="hybridMultilevel"/>
    <w:tmpl w:val="2E5CE9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8A7BEA"/>
    <w:multiLevelType w:val="hybridMultilevel"/>
    <w:tmpl w:val="23DC29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E80DF3"/>
    <w:multiLevelType w:val="multilevel"/>
    <w:tmpl w:val="B19AE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F54022"/>
    <w:multiLevelType w:val="hybridMultilevel"/>
    <w:tmpl w:val="69741342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A77EC1"/>
    <w:multiLevelType w:val="hybridMultilevel"/>
    <w:tmpl w:val="E876A152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0D5921"/>
    <w:multiLevelType w:val="hybridMultilevel"/>
    <w:tmpl w:val="BCF69DD8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424688"/>
    <w:multiLevelType w:val="hybridMultilevel"/>
    <w:tmpl w:val="3078DEC6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D0889"/>
    <w:multiLevelType w:val="hybridMultilevel"/>
    <w:tmpl w:val="AF782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629328F"/>
    <w:multiLevelType w:val="hybridMultilevel"/>
    <w:tmpl w:val="BB1EF206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5160C4"/>
    <w:multiLevelType w:val="hybridMultilevel"/>
    <w:tmpl w:val="5B1CC6A4"/>
    <w:lvl w:ilvl="0" w:tplc="AA0C085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0F1446"/>
    <w:multiLevelType w:val="hybridMultilevel"/>
    <w:tmpl w:val="2A5E9E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D21BC8"/>
    <w:multiLevelType w:val="multilevel"/>
    <w:tmpl w:val="EF02A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F0576A"/>
    <w:multiLevelType w:val="hybridMultilevel"/>
    <w:tmpl w:val="8E06E0A2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E2884"/>
    <w:multiLevelType w:val="hybridMultilevel"/>
    <w:tmpl w:val="6F8EFCCC"/>
    <w:lvl w:ilvl="0" w:tplc="CA36351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C7251"/>
    <w:multiLevelType w:val="multilevel"/>
    <w:tmpl w:val="B2C24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87D583C"/>
    <w:multiLevelType w:val="multilevel"/>
    <w:tmpl w:val="8084A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BB70CD"/>
    <w:multiLevelType w:val="hybridMultilevel"/>
    <w:tmpl w:val="62C81882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0801DC"/>
    <w:multiLevelType w:val="hybridMultilevel"/>
    <w:tmpl w:val="CEF407BE"/>
    <w:lvl w:ilvl="0" w:tplc="AA0C085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7030A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835945"/>
    <w:multiLevelType w:val="hybridMultilevel"/>
    <w:tmpl w:val="2A5E9E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F6A010E"/>
    <w:multiLevelType w:val="hybridMultilevel"/>
    <w:tmpl w:val="345AE18E"/>
    <w:lvl w:ilvl="0" w:tplc="93D0FDBC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8890037"/>
    <w:multiLevelType w:val="hybridMultilevel"/>
    <w:tmpl w:val="983258E4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D70A87"/>
    <w:multiLevelType w:val="hybridMultilevel"/>
    <w:tmpl w:val="23A27C60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317623"/>
    <w:multiLevelType w:val="hybridMultilevel"/>
    <w:tmpl w:val="F404F9CA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1C2D4F"/>
    <w:multiLevelType w:val="hybridMultilevel"/>
    <w:tmpl w:val="D13EC6C4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057CAF"/>
    <w:multiLevelType w:val="hybridMultilevel"/>
    <w:tmpl w:val="81AC1E9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E6959C9"/>
    <w:multiLevelType w:val="hybridMultilevel"/>
    <w:tmpl w:val="755A62CA"/>
    <w:lvl w:ilvl="0" w:tplc="AA0C0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006638"/>
    <w:multiLevelType w:val="hybridMultilevel"/>
    <w:tmpl w:val="93444058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4880822">
    <w:abstractNumId w:val="4"/>
  </w:num>
  <w:num w:numId="2" w16cid:durableId="1177303017">
    <w:abstractNumId w:val="17"/>
  </w:num>
  <w:num w:numId="3" w16cid:durableId="857818098">
    <w:abstractNumId w:val="18"/>
  </w:num>
  <w:num w:numId="4" w16cid:durableId="298153426">
    <w:abstractNumId w:val="27"/>
  </w:num>
  <w:num w:numId="5" w16cid:durableId="4947608">
    <w:abstractNumId w:val="1"/>
  </w:num>
  <w:num w:numId="6" w16cid:durableId="1743985319">
    <w:abstractNumId w:val="35"/>
  </w:num>
  <w:num w:numId="7" w16cid:durableId="1684238586">
    <w:abstractNumId w:val="7"/>
  </w:num>
  <w:num w:numId="8" w16cid:durableId="1722172025">
    <w:abstractNumId w:val="29"/>
  </w:num>
  <w:num w:numId="9" w16cid:durableId="1655139613">
    <w:abstractNumId w:val="23"/>
  </w:num>
  <w:num w:numId="10" w16cid:durableId="129447642">
    <w:abstractNumId w:val="40"/>
  </w:num>
  <w:num w:numId="11" w16cid:durableId="372773850">
    <w:abstractNumId w:val="21"/>
  </w:num>
  <w:num w:numId="12" w16cid:durableId="780607930">
    <w:abstractNumId w:val="12"/>
  </w:num>
  <w:num w:numId="13" w16cid:durableId="99448031">
    <w:abstractNumId w:val="36"/>
  </w:num>
  <w:num w:numId="14" w16cid:durableId="957297329">
    <w:abstractNumId w:val="43"/>
  </w:num>
  <w:num w:numId="15" w16cid:durableId="807628957">
    <w:abstractNumId w:val="39"/>
  </w:num>
  <w:num w:numId="16" w16cid:durableId="963854364">
    <w:abstractNumId w:val="13"/>
  </w:num>
  <w:num w:numId="17" w16cid:durableId="312564341">
    <w:abstractNumId w:val="0"/>
  </w:num>
  <w:num w:numId="18" w16cid:durableId="1434402542">
    <w:abstractNumId w:val="30"/>
  </w:num>
  <w:num w:numId="19" w16cid:durableId="376127694">
    <w:abstractNumId w:val="33"/>
  </w:num>
  <w:num w:numId="20" w16cid:durableId="1043946646">
    <w:abstractNumId w:val="9"/>
  </w:num>
  <w:num w:numId="21" w16cid:durableId="583075679">
    <w:abstractNumId w:val="38"/>
  </w:num>
  <w:num w:numId="22" w16cid:durableId="175651983">
    <w:abstractNumId w:val="31"/>
  </w:num>
  <w:num w:numId="23" w16cid:durableId="348797849">
    <w:abstractNumId w:val="26"/>
  </w:num>
  <w:num w:numId="24" w16cid:durableId="160631335">
    <w:abstractNumId w:val="16"/>
  </w:num>
  <w:num w:numId="25" w16cid:durableId="525486425">
    <w:abstractNumId w:val="19"/>
  </w:num>
  <w:num w:numId="26" w16cid:durableId="204872322">
    <w:abstractNumId w:val="20"/>
  </w:num>
  <w:num w:numId="27" w16cid:durableId="369378037">
    <w:abstractNumId w:val="37"/>
  </w:num>
  <w:num w:numId="28" w16cid:durableId="525800939">
    <w:abstractNumId w:val="24"/>
  </w:num>
  <w:num w:numId="29" w16cid:durableId="1183128522">
    <w:abstractNumId w:val="22"/>
  </w:num>
  <w:num w:numId="30" w16cid:durableId="869952286">
    <w:abstractNumId w:val="14"/>
  </w:num>
  <w:num w:numId="31" w16cid:durableId="742336094">
    <w:abstractNumId w:val="11"/>
  </w:num>
  <w:num w:numId="32" w16cid:durableId="1924878083">
    <w:abstractNumId w:val="34"/>
  </w:num>
  <w:num w:numId="33" w16cid:durableId="1056204599">
    <w:abstractNumId w:val="42"/>
  </w:num>
  <w:num w:numId="34" w16cid:durableId="1419447074">
    <w:abstractNumId w:val="25"/>
  </w:num>
  <w:num w:numId="35" w16cid:durableId="816649522">
    <w:abstractNumId w:val="3"/>
  </w:num>
  <w:num w:numId="36" w16cid:durableId="1892381807">
    <w:abstractNumId w:val="10"/>
  </w:num>
  <w:num w:numId="37" w16cid:durableId="1837843991">
    <w:abstractNumId w:val="15"/>
  </w:num>
  <w:num w:numId="38" w16cid:durableId="472407561">
    <w:abstractNumId w:val="41"/>
  </w:num>
  <w:num w:numId="39" w16cid:durableId="1210261017">
    <w:abstractNumId w:val="6"/>
  </w:num>
  <w:num w:numId="40" w16cid:durableId="1431507489">
    <w:abstractNumId w:val="5"/>
  </w:num>
  <w:num w:numId="41" w16cid:durableId="577985490">
    <w:abstractNumId w:val="2"/>
  </w:num>
  <w:num w:numId="42" w16cid:durableId="497379659">
    <w:abstractNumId w:val="28"/>
  </w:num>
  <w:num w:numId="43" w16cid:durableId="763451956">
    <w:abstractNumId w:val="32"/>
  </w:num>
  <w:num w:numId="44" w16cid:durableId="17291110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zQ2NTQ3NTc3MDRS0lEKTi0uzszPAykwrAUAdHGYiywAAAA="/>
  </w:docVars>
  <w:rsids>
    <w:rsidRoot w:val="00941FB9"/>
    <w:rsid w:val="000013A1"/>
    <w:rsid w:val="000014CA"/>
    <w:rsid w:val="00002104"/>
    <w:rsid w:val="00002FBF"/>
    <w:rsid w:val="00003321"/>
    <w:rsid w:val="00003E99"/>
    <w:rsid w:val="0000735A"/>
    <w:rsid w:val="00007658"/>
    <w:rsid w:val="0001399B"/>
    <w:rsid w:val="000145E6"/>
    <w:rsid w:val="000179EA"/>
    <w:rsid w:val="000221AE"/>
    <w:rsid w:val="00022ED8"/>
    <w:rsid w:val="00023644"/>
    <w:rsid w:val="00025E5B"/>
    <w:rsid w:val="00026FA9"/>
    <w:rsid w:val="00027C1C"/>
    <w:rsid w:val="00027FBE"/>
    <w:rsid w:val="000304EF"/>
    <w:rsid w:val="00030C83"/>
    <w:rsid w:val="00032454"/>
    <w:rsid w:val="00032E44"/>
    <w:rsid w:val="00033D8E"/>
    <w:rsid w:val="0003448F"/>
    <w:rsid w:val="000352F8"/>
    <w:rsid w:val="00035E45"/>
    <w:rsid w:val="00036047"/>
    <w:rsid w:val="00040AC3"/>
    <w:rsid w:val="00041C5F"/>
    <w:rsid w:val="00042578"/>
    <w:rsid w:val="000426F5"/>
    <w:rsid w:val="00043923"/>
    <w:rsid w:val="00045382"/>
    <w:rsid w:val="00045AA7"/>
    <w:rsid w:val="00045E26"/>
    <w:rsid w:val="0004698E"/>
    <w:rsid w:val="00046A57"/>
    <w:rsid w:val="000477F5"/>
    <w:rsid w:val="000514B9"/>
    <w:rsid w:val="000514D5"/>
    <w:rsid w:val="00051DDB"/>
    <w:rsid w:val="000522B3"/>
    <w:rsid w:val="0005252C"/>
    <w:rsid w:val="0005614E"/>
    <w:rsid w:val="00056352"/>
    <w:rsid w:val="00061D25"/>
    <w:rsid w:val="00061DCD"/>
    <w:rsid w:val="00062977"/>
    <w:rsid w:val="0006332A"/>
    <w:rsid w:val="00064EB3"/>
    <w:rsid w:val="000666E3"/>
    <w:rsid w:val="00067A8A"/>
    <w:rsid w:val="00070EAC"/>
    <w:rsid w:val="0007182F"/>
    <w:rsid w:val="00071C9D"/>
    <w:rsid w:val="00072CB8"/>
    <w:rsid w:val="000736F1"/>
    <w:rsid w:val="000743B3"/>
    <w:rsid w:val="0007530E"/>
    <w:rsid w:val="00081533"/>
    <w:rsid w:val="000827BB"/>
    <w:rsid w:val="00082E89"/>
    <w:rsid w:val="00086F02"/>
    <w:rsid w:val="00087A2E"/>
    <w:rsid w:val="000905F2"/>
    <w:rsid w:val="00091787"/>
    <w:rsid w:val="00091F09"/>
    <w:rsid w:val="000929BD"/>
    <w:rsid w:val="00093C00"/>
    <w:rsid w:val="0009413A"/>
    <w:rsid w:val="00094DD5"/>
    <w:rsid w:val="00094EAA"/>
    <w:rsid w:val="000956B1"/>
    <w:rsid w:val="00095BD8"/>
    <w:rsid w:val="00095CCB"/>
    <w:rsid w:val="000974FD"/>
    <w:rsid w:val="000A0F5F"/>
    <w:rsid w:val="000A10CC"/>
    <w:rsid w:val="000A1A76"/>
    <w:rsid w:val="000A25F2"/>
    <w:rsid w:val="000A4030"/>
    <w:rsid w:val="000A51F9"/>
    <w:rsid w:val="000A66A8"/>
    <w:rsid w:val="000A7FD3"/>
    <w:rsid w:val="000B06AD"/>
    <w:rsid w:val="000B0768"/>
    <w:rsid w:val="000B0C79"/>
    <w:rsid w:val="000B10F8"/>
    <w:rsid w:val="000B3042"/>
    <w:rsid w:val="000B5A90"/>
    <w:rsid w:val="000B5C13"/>
    <w:rsid w:val="000B72AB"/>
    <w:rsid w:val="000B7F66"/>
    <w:rsid w:val="000C3206"/>
    <w:rsid w:val="000C357E"/>
    <w:rsid w:val="000C35BC"/>
    <w:rsid w:val="000C516E"/>
    <w:rsid w:val="000C685C"/>
    <w:rsid w:val="000C6E87"/>
    <w:rsid w:val="000C6F17"/>
    <w:rsid w:val="000D1C0A"/>
    <w:rsid w:val="000D3ED3"/>
    <w:rsid w:val="000D4BC1"/>
    <w:rsid w:val="000D61FF"/>
    <w:rsid w:val="000D66CE"/>
    <w:rsid w:val="000D7DEC"/>
    <w:rsid w:val="000E0127"/>
    <w:rsid w:val="000E1A3C"/>
    <w:rsid w:val="000E2AAF"/>
    <w:rsid w:val="000E30E3"/>
    <w:rsid w:val="000E31BF"/>
    <w:rsid w:val="000E4E50"/>
    <w:rsid w:val="000E5675"/>
    <w:rsid w:val="000E5E73"/>
    <w:rsid w:val="000E6FF3"/>
    <w:rsid w:val="000F03E9"/>
    <w:rsid w:val="000F08F5"/>
    <w:rsid w:val="000F0A50"/>
    <w:rsid w:val="000F2EBD"/>
    <w:rsid w:val="000F48E7"/>
    <w:rsid w:val="000F5A43"/>
    <w:rsid w:val="000F654A"/>
    <w:rsid w:val="000F7EEA"/>
    <w:rsid w:val="0010092A"/>
    <w:rsid w:val="001025B1"/>
    <w:rsid w:val="00102822"/>
    <w:rsid w:val="00102ADD"/>
    <w:rsid w:val="00103ADF"/>
    <w:rsid w:val="00104940"/>
    <w:rsid w:val="0010615B"/>
    <w:rsid w:val="00106618"/>
    <w:rsid w:val="001066F8"/>
    <w:rsid w:val="00110248"/>
    <w:rsid w:val="001102B5"/>
    <w:rsid w:val="0011162A"/>
    <w:rsid w:val="00111FA4"/>
    <w:rsid w:val="001170D2"/>
    <w:rsid w:val="00121213"/>
    <w:rsid w:val="0012349D"/>
    <w:rsid w:val="00124271"/>
    <w:rsid w:val="00125030"/>
    <w:rsid w:val="00127FF5"/>
    <w:rsid w:val="001300FF"/>
    <w:rsid w:val="0013141A"/>
    <w:rsid w:val="00132626"/>
    <w:rsid w:val="00132D6B"/>
    <w:rsid w:val="001331DE"/>
    <w:rsid w:val="001348F0"/>
    <w:rsid w:val="001368DC"/>
    <w:rsid w:val="001371E7"/>
    <w:rsid w:val="0014149F"/>
    <w:rsid w:val="001415BC"/>
    <w:rsid w:val="00143FF7"/>
    <w:rsid w:val="001441C4"/>
    <w:rsid w:val="001453C2"/>
    <w:rsid w:val="00145908"/>
    <w:rsid w:val="00150FDC"/>
    <w:rsid w:val="00151155"/>
    <w:rsid w:val="00153B15"/>
    <w:rsid w:val="00155442"/>
    <w:rsid w:val="00155A67"/>
    <w:rsid w:val="00156121"/>
    <w:rsid w:val="00157E5D"/>
    <w:rsid w:val="001617A5"/>
    <w:rsid w:val="001618F6"/>
    <w:rsid w:val="0016260A"/>
    <w:rsid w:val="0016385E"/>
    <w:rsid w:val="001644A3"/>
    <w:rsid w:val="001645E1"/>
    <w:rsid w:val="00165AEA"/>
    <w:rsid w:val="00165C0C"/>
    <w:rsid w:val="00167F3E"/>
    <w:rsid w:val="00172BD4"/>
    <w:rsid w:val="001734DB"/>
    <w:rsid w:val="00175095"/>
    <w:rsid w:val="0017646D"/>
    <w:rsid w:val="00176495"/>
    <w:rsid w:val="00176DF5"/>
    <w:rsid w:val="00177528"/>
    <w:rsid w:val="00177920"/>
    <w:rsid w:val="00181C7E"/>
    <w:rsid w:val="001823A1"/>
    <w:rsid w:val="00187E55"/>
    <w:rsid w:val="0019152C"/>
    <w:rsid w:val="001936CF"/>
    <w:rsid w:val="00193A0D"/>
    <w:rsid w:val="00193C02"/>
    <w:rsid w:val="0019442F"/>
    <w:rsid w:val="00195386"/>
    <w:rsid w:val="00195C0C"/>
    <w:rsid w:val="00196D97"/>
    <w:rsid w:val="001A031B"/>
    <w:rsid w:val="001A0817"/>
    <w:rsid w:val="001A218E"/>
    <w:rsid w:val="001A2634"/>
    <w:rsid w:val="001A299E"/>
    <w:rsid w:val="001A3232"/>
    <w:rsid w:val="001A3BEA"/>
    <w:rsid w:val="001A4172"/>
    <w:rsid w:val="001A4587"/>
    <w:rsid w:val="001A4E70"/>
    <w:rsid w:val="001A68B6"/>
    <w:rsid w:val="001A70B7"/>
    <w:rsid w:val="001A7527"/>
    <w:rsid w:val="001A764C"/>
    <w:rsid w:val="001A78E6"/>
    <w:rsid w:val="001B0F39"/>
    <w:rsid w:val="001B1638"/>
    <w:rsid w:val="001B1850"/>
    <w:rsid w:val="001B27C7"/>
    <w:rsid w:val="001B5130"/>
    <w:rsid w:val="001B61A6"/>
    <w:rsid w:val="001B65A3"/>
    <w:rsid w:val="001B762D"/>
    <w:rsid w:val="001C0AD7"/>
    <w:rsid w:val="001C1461"/>
    <w:rsid w:val="001C25F3"/>
    <w:rsid w:val="001C2803"/>
    <w:rsid w:val="001C41A7"/>
    <w:rsid w:val="001C469C"/>
    <w:rsid w:val="001C6046"/>
    <w:rsid w:val="001C6137"/>
    <w:rsid w:val="001C78C6"/>
    <w:rsid w:val="001D15E2"/>
    <w:rsid w:val="001D22D7"/>
    <w:rsid w:val="001D24CF"/>
    <w:rsid w:val="001D3952"/>
    <w:rsid w:val="001D47B2"/>
    <w:rsid w:val="001D47C5"/>
    <w:rsid w:val="001D4954"/>
    <w:rsid w:val="001D5BD2"/>
    <w:rsid w:val="001D6113"/>
    <w:rsid w:val="001D6336"/>
    <w:rsid w:val="001D6B7B"/>
    <w:rsid w:val="001D71EF"/>
    <w:rsid w:val="001D7DD6"/>
    <w:rsid w:val="001D7DEC"/>
    <w:rsid w:val="001D7FD9"/>
    <w:rsid w:val="001E001C"/>
    <w:rsid w:val="001E1660"/>
    <w:rsid w:val="001E2CCE"/>
    <w:rsid w:val="001E3B17"/>
    <w:rsid w:val="001E3FFE"/>
    <w:rsid w:val="001E68BB"/>
    <w:rsid w:val="001E6F1A"/>
    <w:rsid w:val="001F559B"/>
    <w:rsid w:val="001F5F04"/>
    <w:rsid w:val="0020326A"/>
    <w:rsid w:val="002035D6"/>
    <w:rsid w:val="00204EB5"/>
    <w:rsid w:val="00207F66"/>
    <w:rsid w:val="00210C9A"/>
    <w:rsid w:val="00210DF4"/>
    <w:rsid w:val="00212853"/>
    <w:rsid w:val="00212A25"/>
    <w:rsid w:val="00214DE9"/>
    <w:rsid w:val="002165E2"/>
    <w:rsid w:val="002176F0"/>
    <w:rsid w:val="002208D8"/>
    <w:rsid w:val="002212BC"/>
    <w:rsid w:val="00221AF2"/>
    <w:rsid w:val="002250D6"/>
    <w:rsid w:val="00226289"/>
    <w:rsid w:val="0022649C"/>
    <w:rsid w:val="002277FA"/>
    <w:rsid w:val="00227B8D"/>
    <w:rsid w:val="00232131"/>
    <w:rsid w:val="00233844"/>
    <w:rsid w:val="00233B39"/>
    <w:rsid w:val="002350FB"/>
    <w:rsid w:val="00236D5B"/>
    <w:rsid w:val="00236F62"/>
    <w:rsid w:val="0024050D"/>
    <w:rsid w:val="0024093B"/>
    <w:rsid w:val="00242A5B"/>
    <w:rsid w:val="00244356"/>
    <w:rsid w:val="00244712"/>
    <w:rsid w:val="00244BCB"/>
    <w:rsid w:val="00246F36"/>
    <w:rsid w:val="002502D8"/>
    <w:rsid w:val="002510D1"/>
    <w:rsid w:val="00251EEF"/>
    <w:rsid w:val="00252D91"/>
    <w:rsid w:val="002532BF"/>
    <w:rsid w:val="002545C6"/>
    <w:rsid w:val="00260541"/>
    <w:rsid w:val="002608EC"/>
    <w:rsid w:val="00260D49"/>
    <w:rsid w:val="00261D1E"/>
    <w:rsid w:val="00262146"/>
    <w:rsid w:val="0026295D"/>
    <w:rsid w:val="002632A6"/>
    <w:rsid w:val="002637F8"/>
    <w:rsid w:val="00264640"/>
    <w:rsid w:val="00264F85"/>
    <w:rsid w:val="00264FA6"/>
    <w:rsid w:val="00266BA8"/>
    <w:rsid w:val="00270A32"/>
    <w:rsid w:val="002734AB"/>
    <w:rsid w:val="00275296"/>
    <w:rsid w:val="002765DF"/>
    <w:rsid w:val="0028016E"/>
    <w:rsid w:val="00280C0D"/>
    <w:rsid w:val="00284A1C"/>
    <w:rsid w:val="00285CBF"/>
    <w:rsid w:val="0028683E"/>
    <w:rsid w:val="00287124"/>
    <w:rsid w:val="002917B0"/>
    <w:rsid w:val="00292292"/>
    <w:rsid w:val="002927FC"/>
    <w:rsid w:val="00293D21"/>
    <w:rsid w:val="00295865"/>
    <w:rsid w:val="00295DE2"/>
    <w:rsid w:val="002974DF"/>
    <w:rsid w:val="002A09A7"/>
    <w:rsid w:val="002A1733"/>
    <w:rsid w:val="002A3815"/>
    <w:rsid w:val="002A3979"/>
    <w:rsid w:val="002A566D"/>
    <w:rsid w:val="002A6997"/>
    <w:rsid w:val="002A69DB"/>
    <w:rsid w:val="002A736A"/>
    <w:rsid w:val="002B0B2F"/>
    <w:rsid w:val="002B1688"/>
    <w:rsid w:val="002B27E1"/>
    <w:rsid w:val="002B3712"/>
    <w:rsid w:val="002B5373"/>
    <w:rsid w:val="002B601F"/>
    <w:rsid w:val="002B6A4D"/>
    <w:rsid w:val="002C09F5"/>
    <w:rsid w:val="002C1FE7"/>
    <w:rsid w:val="002C2A63"/>
    <w:rsid w:val="002C592C"/>
    <w:rsid w:val="002C5A15"/>
    <w:rsid w:val="002C6247"/>
    <w:rsid w:val="002C7144"/>
    <w:rsid w:val="002C717F"/>
    <w:rsid w:val="002D0789"/>
    <w:rsid w:val="002D4E54"/>
    <w:rsid w:val="002D5123"/>
    <w:rsid w:val="002D5DE1"/>
    <w:rsid w:val="002E1CEF"/>
    <w:rsid w:val="002E229E"/>
    <w:rsid w:val="002E4D5A"/>
    <w:rsid w:val="002E6DB0"/>
    <w:rsid w:val="002E74E8"/>
    <w:rsid w:val="002F062C"/>
    <w:rsid w:val="002F24AA"/>
    <w:rsid w:val="002F45EE"/>
    <w:rsid w:val="002F4C97"/>
    <w:rsid w:val="002F5974"/>
    <w:rsid w:val="002F5BD6"/>
    <w:rsid w:val="002F6480"/>
    <w:rsid w:val="002F6D2C"/>
    <w:rsid w:val="00303744"/>
    <w:rsid w:val="00304197"/>
    <w:rsid w:val="00305281"/>
    <w:rsid w:val="00305599"/>
    <w:rsid w:val="003061B4"/>
    <w:rsid w:val="00310CA6"/>
    <w:rsid w:val="00310D99"/>
    <w:rsid w:val="00310EDB"/>
    <w:rsid w:val="0031119A"/>
    <w:rsid w:val="00313261"/>
    <w:rsid w:val="00314D89"/>
    <w:rsid w:val="00315B10"/>
    <w:rsid w:val="0031668C"/>
    <w:rsid w:val="00317252"/>
    <w:rsid w:val="003225E6"/>
    <w:rsid w:val="00323C61"/>
    <w:rsid w:val="00324282"/>
    <w:rsid w:val="003246E6"/>
    <w:rsid w:val="00324722"/>
    <w:rsid w:val="00331567"/>
    <w:rsid w:val="0033369B"/>
    <w:rsid w:val="00333A52"/>
    <w:rsid w:val="00333FE5"/>
    <w:rsid w:val="003351AC"/>
    <w:rsid w:val="00345255"/>
    <w:rsid w:val="003454A1"/>
    <w:rsid w:val="003456D1"/>
    <w:rsid w:val="0034604B"/>
    <w:rsid w:val="00346DBA"/>
    <w:rsid w:val="00347FCC"/>
    <w:rsid w:val="003509C6"/>
    <w:rsid w:val="00351566"/>
    <w:rsid w:val="00351DE9"/>
    <w:rsid w:val="00352846"/>
    <w:rsid w:val="00354582"/>
    <w:rsid w:val="00354CA8"/>
    <w:rsid w:val="00357070"/>
    <w:rsid w:val="00360605"/>
    <w:rsid w:val="003608FD"/>
    <w:rsid w:val="00361252"/>
    <w:rsid w:val="00361DA0"/>
    <w:rsid w:val="00362A68"/>
    <w:rsid w:val="00362B4F"/>
    <w:rsid w:val="00363728"/>
    <w:rsid w:val="00364E53"/>
    <w:rsid w:val="00366774"/>
    <w:rsid w:val="003668CC"/>
    <w:rsid w:val="00366909"/>
    <w:rsid w:val="00366A95"/>
    <w:rsid w:val="00367DFB"/>
    <w:rsid w:val="00371CA5"/>
    <w:rsid w:val="00374CAF"/>
    <w:rsid w:val="00376F73"/>
    <w:rsid w:val="003806D6"/>
    <w:rsid w:val="003810E9"/>
    <w:rsid w:val="00384EE7"/>
    <w:rsid w:val="003877BB"/>
    <w:rsid w:val="00392D2E"/>
    <w:rsid w:val="003931F9"/>
    <w:rsid w:val="00393D67"/>
    <w:rsid w:val="00394449"/>
    <w:rsid w:val="003945B6"/>
    <w:rsid w:val="00396BD9"/>
    <w:rsid w:val="00397032"/>
    <w:rsid w:val="00397667"/>
    <w:rsid w:val="003A0088"/>
    <w:rsid w:val="003A3875"/>
    <w:rsid w:val="003A48B5"/>
    <w:rsid w:val="003A51EF"/>
    <w:rsid w:val="003A62BE"/>
    <w:rsid w:val="003A67E1"/>
    <w:rsid w:val="003B3925"/>
    <w:rsid w:val="003B7BB8"/>
    <w:rsid w:val="003C548A"/>
    <w:rsid w:val="003C614F"/>
    <w:rsid w:val="003C68CC"/>
    <w:rsid w:val="003C6B32"/>
    <w:rsid w:val="003D0085"/>
    <w:rsid w:val="003D02BC"/>
    <w:rsid w:val="003D0875"/>
    <w:rsid w:val="003D0B71"/>
    <w:rsid w:val="003D1428"/>
    <w:rsid w:val="003D1F5C"/>
    <w:rsid w:val="003D3512"/>
    <w:rsid w:val="003D5DE2"/>
    <w:rsid w:val="003D6FC7"/>
    <w:rsid w:val="003D7CFD"/>
    <w:rsid w:val="003E13E0"/>
    <w:rsid w:val="003E161D"/>
    <w:rsid w:val="003E4AEC"/>
    <w:rsid w:val="003E4F07"/>
    <w:rsid w:val="003E54C2"/>
    <w:rsid w:val="003E5592"/>
    <w:rsid w:val="003E6B2B"/>
    <w:rsid w:val="003F22C9"/>
    <w:rsid w:val="003F2A84"/>
    <w:rsid w:val="003F33FE"/>
    <w:rsid w:val="003F4715"/>
    <w:rsid w:val="003F738F"/>
    <w:rsid w:val="0040038D"/>
    <w:rsid w:val="00401331"/>
    <w:rsid w:val="00403E12"/>
    <w:rsid w:val="004068F7"/>
    <w:rsid w:val="00411757"/>
    <w:rsid w:val="0041381D"/>
    <w:rsid w:val="00415BF4"/>
    <w:rsid w:val="00421170"/>
    <w:rsid w:val="00423065"/>
    <w:rsid w:val="00423851"/>
    <w:rsid w:val="00426109"/>
    <w:rsid w:val="00430539"/>
    <w:rsid w:val="004309F6"/>
    <w:rsid w:val="00430C10"/>
    <w:rsid w:val="0043173E"/>
    <w:rsid w:val="00436398"/>
    <w:rsid w:val="00436FB1"/>
    <w:rsid w:val="00437EA4"/>
    <w:rsid w:val="0044067F"/>
    <w:rsid w:val="0044174A"/>
    <w:rsid w:val="00442947"/>
    <w:rsid w:val="004430FF"/>
    <w:rsid w:val="00444447"/>
    <w:rsid w:val="0044684C"/>
    <w:rsid w:val="004471A9"/>
    <w:rsid w:val="0045025A"/>
    <w:rsid w:val="004507D2"/>
    <w:rsid w:val="00450AB7"/>
    <w:rsid w:val="00451815"/>
    <w:rsid w:val="00451BA6"/>
    <w:rsid w:val="004523B9"/>
    <w:rsid w:val="004525F1"/>
    <w:rsid w:val="00454AAB"/>
    <w:rsid w:val="00454C54"/>
    <w:rsid w:val="00455D8C"/>
    <w:rsid w:val="00456C7B"/>
    <w:rsid w:val="00456FAF"/>
    <w:rsid w:val="004634EE"/>
    <w:rsid w:val="00463EB5"/>
    <w:rsid w:val="004653AF"/>
    <w:rsid w:val="00466392"/>
    <w:rsid w:val="00472029"/>
    <w:rsid w:val="00473AF8"/>
    <w:rsid w:val="00473BE9"/>
    <w:rsid w:val="0047542A"/>
    <w:rsid w:val="0047572B"/>
    <w:rsid w:val="00477204"/>
    <w:rsid w:val="00481569"/>
    <w:rsid w:val="0048187B"/>
    <w:rsid w:val="00481E79"/>
    <w:rsid w:val="00482721"/>
    <w:rsid w:val="0048289D"/>
    <w:rsid w:val="004832B3"/>
    <w:rsid w:val="004835A8"/>
    <w:rsid w:val="0048417B"/>
    <w:rsid w:val="0048435D"/>
    <w:rsid w:val="00484FC8"/>
    <w:rsid w:val="004867A8"/>
    <w:rsid w:val="00486F84"/>
    <w:rsid w:val="00487227"/>
    <w:rsid w:val="00487389"/>
    <w:rsid w:val="004877D2"/>
    <w:rsid w:val="004907E9"/>
    <w:rsid w:val="0049147B"/>
    <w:rsid w:val="0049155D"/>
    <w:rsid w:val="00491934"/>
    <w:rsid w:val="0049296D"/>
    <w:rsid w:val="00492AC0"/>
    <w:rsid w:val="00493E85"/>
    <w:rsid w:val="00494620"/>
    <w:rsid w:val="004955CC"/>
    <w:rsid w:val="00495AD4"/>
    <w:rsid w:val="00497450"/>
    <w:rsid w:val="00497C0C"/>
    <w:rsid w:val="004A16B4"/>
    <w:rsid w:val="004A1B38"/>
    <w:rsid w:val="004A2AE6"/>
    <w:rsid w:val="004A3E12"/>
    <w:rsid w:val="004A5523"/>
    <w:rsid w:val="004A591F"/>
    <w:rsid w:val="004B1770"/>
    <w:rsid w:val="004B3B58"/>
    <w:rsid w:val="004B4B9C"/>
    <w:rsid w:val="004B55DC"/>
    <w:rsid w:val="004B5D6B"/>
    <w:rsid w:val="004C1273"/>
    <w:rsid w:val="004C132C"/>
    <w:rsid w:val="004C14AC"/>
    <w:rsid w:val="004C1A76"/>
    <w:rsid w:val="004C2CC4"/>
    <w:rsid w:val="004C59BD"/>
    <w:rsid w:val="004C70E3"/>
    <w:rsid w:val="004C7574"/>
    <w:rsid w:val="004C75B4"/>
    <w:rsid w:val="004D0751"/>
    <w:rsid w:val="004D12BA"/>
    <w:rsid w:val="004D29BE"/>
    <w:rsid w:val="004D30E6"/>
    <w:rsid w:val="004D3D91"/>
    <w:rsid w:val="004D4D17"/>
    <w:rsid w:val="004D6BF8"/>
    <w:rsid w:val="004D6E67"/>
    <w:rsid w:val="004D6F0B"/>
    <w:rsid w:val="004E1197"/>
    <w:rsid w:val="004E2B2A"/>
    <w:rsid w:val="004E2BB5"/>
    <w:rsid w:val="004E572E"/>
    <w:rsid w:val="004E7DAA"/>
    <w:rsid w:val="004F0737"/>
    <w:rsid w:val="004F12A0"/>
    <w:rsid w:val="004F1D13"/>
    <w:rsid w:val="004F7299"/>
    <w:rsid w:val="0050138B"/>
    <w:rsid w:val="00501787"/>
    <w:rsid w:val="00502D90"/>
    <w:rsid w:val="00504832"/>
    <w:rsid w:val="00505269"/>
    <w:rsid w:val="00505497"/>
    <w:rsid w:val="00506EFC"/>
    <w:rsid w:val="00511063"/>
    <w:rsid w:val="00512C9C"/>
    <w:rsid w:val="005152F9"/>
    <w:rsid w:val="00515F9F"/>
    <w:rsid w:val="00526765"/>
    <w:rsid w:val="005307C3"/>
    <w:rsid w:val="005318AD"/>
    <w:rsid w:val="00536309"/>
    <w:rsid w:val="00540D78"/>
    <w:rsid w:val="00541A2E"/>
    <w:rsid w:val="00541FC0"/>
    <w:rsid w:val="00542BBF"/>
    <w:rsid w:val="00543AEC"/>
    <w:rsid w:val="00543EDB"/>
    <w:rsid w:val="00544755"/>
    <w:rsid w:val="005450D2"/>
    <w:rsid w:val="00545E82"/>
    <w:rsid w:val="00546400"/>
    <w:rsid w:val="0054773B"/>
    <w:rsid w:val="00547949"/>
    <w:rsid w:val="005522E4"/>
    <w:rsid w:val="00552E1D"/>
    <w:rsid w:val="0055385F"/>
    <w:rsid w:val="0055491D"/>
    <w:rsid w:val="00554BC6"/>
    <w:rsid w:val="00554D12"/>
    <w:rsid w:val="00556108"/>
    <w:rsid w:val="005612C4"/>
    <w:rsid w:val="00562245"/>
    <w:rsid w:val="0056247A"/>
    <w:rsid w:val="005634CA"/>
    <w:rsid w:val="005642ED"/>
    <w:rsid w:val="0056452B"/>
    <w:rsid w:val="005653DD"/>
    <w:rsid w:val="00565A4D"/>
    <w:rsid w:val="00570B9E"/>
    <w:rsid w:val="0057103F"/>
    <w:rsid w:val="00572544"/>
    <w:rsid w:val="0057657A"/>
    <w:rsid w:val="00581552"/>
    <w:rsid w:val="00582435"/>
    <w:rsid w:val="005840C3"/>
    <w:rsid w:val="00584395"/>
    <w:rsid w:val="0058472E"/>
    <w:rsid w:val="00586F8F"/>
    <w:rsid w:val="00587767"/>
    <w:rsid w:val="00591D4B"/>
    <w:rsid w:val="005943B3"/>
    <w:rsid w:val="00594BB8"/>
    <w:rsid w:val="0059551A"/>
    <w:rsid w:val="00596109"/>
    <w:rsid w:val="00596ADB"/>
    <w:rsid w:val="00597416"/>
    <w:rsid w:val="005977EC"/>
    <w:rsid w:val="005A03DC"/>
    <w:rsid w:val="005A27EC"/>
    <w:rsid w:val="005A39DD"/>
    <w:rsid w:val="005A3A96"/>
    <w:rsid w:val="005A3E7A"/>
    <w:rsid w:val="005A4444"/>
    <w:rsid w:val="005A4B78"/>
    <w:rsid w:val="005A6289"/>
    <w:rsid w:val="005A7959"/>
    <w:rsid w:val="005B0E00"/>
    <w:rsid w:val="005B33CB"/>
    <w:rsid w:val="005B60DF"/>
    <w:rsid w:val="005C295A"/>
    <w:rsid w:val="005C3EC8"/>
    <w:rsid w:val="005C4418"/>
    <w:rsid w:val="005C494D"/>
    <w:rsid w:val="005C6D0F"/>
    <w:rsid w:val="005C76C9"/>
    <w:rsid w:val="005D0624"/>
    <w:rsid w:val="005D0A14"/>
    <w:rsid w:val="005E16BF"/>
    <w:rsid w:val="005E2F83"/>
    <w:rsid w:val="005E43F2"/>
    <w:rsid w:val="005E4CDE"/>
    <w:rsid w:val="005F186B"/>
    <w:rsid w:val="005F3249"/>
    <w:rsid w:val="005F3A30"/>
    <w:rsid w:val="005F728F"/>
    <w:rsid w:val="005F782B"/>
    <w:rsid w:val="0060294E"/>
    <w:rsid w:val="00603152"/>
    <w:rsid w:val="00603256"/>
    <w:rsid w:val="00603609"/>
    <w:rsid w:val="00604A26"/>
    <w:rsid w:val="00605934"/>
    <w:rsid w:val="00606079"/>
    <w:rsid w:val="0060667A"/>
    <w:rsid w:val="00606B7A"/>
    <w:rsid w:val="00610210"/>
    <w:rsid w:val="0061127C"/>
    <w:rsid w:val="00612711"/>
    <w:rsid w:val="006128DA"/>
    <w:rsid w:val="00612CBD"/>
    <w:rsid w:val="0061356A"/>
    <w:rsid w:val="006149A2"/>
    <w:rsid w:val="00614F0A"/>
    <w:rsid w:val="0061665A"/>
    <w:rsid w:val="006169D3"/>
    <w:rsid w:val="006178BE"/>
    <w:rsid w:val="00623B55"/>
    <w:rsid w:val="006245C1"/>
    <w:rsid w:val="00624EB9"/>
    <w:rsid w:val="0062520D"/>
    <w:rsid w:val="006303C4"/>
    <w:rsid w:val="006308F4"/>
    <w:rsid w:val="00630B8E"/>
    <w:rsid w:val="00631126"/>
    <w:rsid w:val="006318D4"/>
    <w:rsid w:val="006333E8"/>
    <w:rsid w:val="006334B2"/>
    <w:rsid w:val="00633793"/>
    <w:rsid w:val="00633940"/>
    <w:rsid w:val="0063493F"/>
    <w:rsid w:val="00634B6B"/>
    <w:rsid w:val="00635AC0"/>
    <w:rsid w:val="00635F22"/>
    <w:rsid w:val="00636208"/>
    <w:rsid w:val="00636240"/>
    <w:rsid w:val="006364B5"/>
    <w:rsid w:val="006364F7"/>
    <w:rsid w:val="006371AC"/>
    <w:rsid w:val="006414C5"/>
    <w:rsid w:val="00642C98"/>
    <w:rsid w:val="0064412E"/>
    <w:rsid w:val="00644491"/>
    <w:rsid w:val="0064480F"/>
    <w:rsid w:val="0064629C"/>
    <w:rsid w:val="00646928"/>
    <w:rsid w:val="00646FEA"/>
    <w:rsid w:val="00650669"/>
    <w:rsid w:val="00650744"/>
    <w:rsid w:val="006523AF"/>
    <w:rsid w:val="00653A3D"/>
    <w:rsid w:val="00653AB1"/>
    <w:rsid w:val="00653D44"/>
    <w:rsid w:val="0065425A"/>
    <w:rsid w:val="006543A4"/>
    <w:rsid w:val="00656EE3"/>
    <w:rsid w:val="006578F1"/>
    <w:rsid w:val="00665519"/>
    <w:rsid w:val="00665CFE"/>
    <w:rsid w:val="00665EB7"/>
    <w:rsid w:val="00665FC4"/>
    <w:rsid w:val="006707DB"/>
    <w:rsid w:val="006707F2"/>
    <w:rsid w:val="00672AA9"/>
    <w:rsid w:val="0067326C"/>
    <w:rsid w:val="0067432E"/>
    <w:rsid w:val="006752C8"/>
    <w:rsid w:val="00675D24"/>
    <w:rsid w:val="00676B38"/>
    <w:rsid w:val="00677045"/>
    <w:rsid w:val="006770E2"/>
    <w:rsid w:val="0068007A"/>
    <w:rsid w:val="006820DC"/>
    <w:rsid w:val="006844AA"/>
    <w:rsid w:val="0068523E"/>
    <w:rsid w:val="006854E2"/>
    <w:rsid w:val="00685C26"/>
    <w:rsid w:val="00687772"/>
    <w:rsid w:val="006879C0"/>
    <w:rsid w:val="006902DD"/>
    <w:rsid w:val="00691248"/>
    <w:rsid w:val="006918D5"/>
    <w:rsid w:val="00692244"/>
    <w:rsid w:val="00694276"/>
    <w:rsid w:val="00696A2F"/>
    <w:rsid w:val="006A0509"/>
    <w:rsid w:val="006A1632"/>
    <w:rsid w:val="006A31B5"/>
    <w:rsid w:val="006A380C"/>
    <w:rsid w:val="006A3A21"/>
    <w:rsid w:val="006A4731"/>
    <w:rsid w:val="006A6355"/>
    <w:rsid w:val="006B0C36"/>
    <w:rsid w:val="006B1552"/>
    <w:rsid w:val="006B15A7"/>
    <w:rsid w:val="006B259C"/>
    <w:rsid w:val="006B28C1"/>
    <w:rsid w:val="006B3F3F"/>
    <w:rsid w:val="006B48C8"/>
    <w:rsid w:val="006B4A73"/>
    <w:rsid w:val="006B6120"/>
    <w:rsid w:val="006B66A8"/>
    <w:rsid w:val="006C0A04"/>
    <w:rsid w:val="006C1D59"/>
    <w:rsid w:val="006C2CD8"/>
    <w:rsid w:val="006C2D1C"/>
    <w:rsid w:val="006C421D"/>
    <w:rsid w:val="006C4754"/>
    <w:rsid w:val="006C5DEE"/>
    <w:rsid w:val="006C638D"/>
    <w:rsid w:val="006C6EBB"/>
    <w:rsid w:val="006C70A5"/>
    <w:rsid w:val="006D0B42"/>
    <w:rsid w:val="006D0FB1"/>
    <w:rsid w:val="006D14A8"/>
    <w:rsid w:val="006D204A"/>
    <w:rsid w:val="006D21E8"/>
    <w:rsid w:val="006D36C6"/>
    <w:rsid w:val="006D3A88"/>
    <w:rsid w:val="006D3F3B"/>
    <w:rsid w:val="006D52F0"/>
    <w:rsid w:val="006D7E7C"/>
    <w:rsid w:val="006E1D34"/>
    <w:rsid w:val="006E2E69"/>
    <w:rsid w:val="006E2FB3"/>
    <w:rsid w:val="006E575F"/>
    <w:rsid w:val="006E6688"/>
    <w:rsid w:val="006E7649"/>
    <w:rsid w:val="006F0EEE"/>
    <w:rsid w:val="006F1D78"/>
    <w:rsid w:val="006F3ABF"/>
    <w:rsid w:val="006F634B"/>
    <w:rsid w:val="006F640F"/>
    <w:rsid w:val="006F6892"/>
    <w:rsid w:val="006F734B"/>
    <w:rsid w:val="0070022F"/>
    <w:rsid w:val="007022A9"/>
    <w:rsid w:val="00702E4D"/>
    <w:rsid w:val="0070336C"/>
    <w:rsid w:val="00703E6D"/>
    <w:rsid w:val="00704332"/>
    <w:rsid w:val="00704359"/>
    <w:rsid w:val="00705214"/>
    <w:rsid w:val="00705B33"/>
    <w:rsid w:val="00705DD2"/>
    <w:rsid w:val="00707633"/>
    <w:rsid w:val="00707AE1"/>
    <w:rsid w:val="00710601"/>
    <w:rsid w:val="00710B50"/>
    <w:rsid w:val="00710DE1"/>
    <w:rsid w:val="0071136B"/>
    <w:rsid w:val="00711612"/>
    <w:rsid w:val="0071249C"/>
    <w:rsid w:val="00712966"/>
    <w:rsid w:val="007136CC"/>
    <w:rsid w:val="00715467"/>
    <w:rsid w:val="00715B1C"/>
    <w:rsid w:val="0071616D"/>
    <w:rsid w:val="007161D8"/>
    <w:rsid w:val="00717342"/>
    <w:rsid w:val="00717CC5"/>
    <w:rsid w:val="007232B5"/>
    <w:rsid w:val="00723A44"/>
    <w:rsid w:val="007240FC"/>
    <w:rsid w:val="0072439C"/>
    <w:rsid w:val="00724C42"/>
    <w:rsid w:val="0073154D"/>
    <w:rsid w:val="00732502"/>
    <w:rsid w:val="007341AF"/>
    <w:rsid w:val="0073492D"/>
    <w:rsid w:val="007359E6"/>
    <w:rsid w:val="00735B44"/>
    <w:rsid w:val="00737E26"/>
    <w:rsid w:val="0074103F"/>
    <w:rsid w:val="007410B1"/>
    <w:rsid w:val="00743B95"/>
    <w:rsid w:val="007449BE"/>
    <w:rsid w:val="00745BBB"/>
    <w:rsid w:val="00746E93"/>
    <w:rsid w:val="00746F3C"/>
    <w:rsid w:val="00750366"/>
    <w:rsid w:val="00750DD6"/>
    <w:rsid w:val="007516C4"/>
    <w:rsid w:val="00751DE9"/>
    <w:rsid w:val="00752121"/>
    <w:rsid w:val="00754FE3"/>
    <w:rsid w:val="007552AA"/>
    <w:rsid w:val="00757BA6"/>
    <w:rsid w:val="0076144A"/>
    <w:rsid w:val="00762853"/>
    <w:rsid w:val="0076404D"/>
    <w:rsid w:val="0076459B"/>
    <w:rsid w:val="00766646"/>
    <w:rsid w:val="00766786"/>
    <w:rsid w:val="00766EFF"/>
    <w:rsid w:val="00767531"/>
    <w:rsid w:val="00770951"/>
    <w:rsid w:val="00770B6B"/>
    <w:rsid w:val="007713DC"/>
    <w:rsid w:val="0077208E"/>
    <w:rsid w:val="00773048"/>
    <w:rsid w:val="00773884"/>
    <w:rsid w:val="00774318"/>
    <w:rsid w:val="007745EB"/>
    <w:rsid w:val="0077577D"/>
    <w:rsid w:val="007757E3"/>
    <w:rsid w:val="00775D2B"/>
    <w:rsid w:val="0077619A"/>
    <w:rsid w:val="00777870"/>
    <w:rsid w:val="00780E5B"/>
    <w:rsid w:val="00783555"/>
    <w:rsid w:val="007838D5"/>
    <w:rsid w:val="00783C0D"/>
    <w:rsid w:val="00784E17"/>
    <w:rsid w:val="00786A56"/>
    <w:rsid w:val="00790252"/>
    <w:rsid w:val="00790400"/>
    <w:rsid w:val="00790706"/>
    <w:rsid w:val="00790BE5"/>
    <w:rsid w:val="00790D8B"/>
    <w:rsid w:val="00792F1F"/>
    <w:rsid w:val="007937D5"/>
    <w:rsid w:val="00794F47"/>
    <w:rsid w:val="00795913"/>
    <w:rsid w:val="00796045"/>
    <w:rsid w:val="00796381"/>
    <w:rsid w:val="007972C9"/>
    <w:rsid w:val="00797E5F"/>
    <w:rsid w:val="00797FA8"/>
    <w:rsid w:val="007A02FA"/>
    <w:rsid w:val="007A05BE"/>
    <w:rsid w:val="007A208E"/>
    <w:rsid w:val="007A2CDC"/>
    <w:rsid w:val="007A2D60"/>
    <w:rsid w:val="007A3723"/>
    <w:rsid w:val="007A43F0"/>
    <w:rsid w:val="007A568A"/>
    <w:rsid w:val="007A57D4"/>
    <w:rsid w:val="007A713C"/>
    <w:rsid w:val="007A7A6F"/>
    <w:rsid w:val="007B0882"/>
    <w:rsid w:val="007B1175"/>
    <w:rsid w:val="007B3AE0"/>
    <w:rsid w:val="007B3FD0"/>
    <w:rsid w:val="007B7CDA"/>
    <w:rsid w:val="007C0170"/>
    <w:rsid w:val="007C1FEF"/>
    <w:rsid w:val="007C3177"/>
    <w:rsid w:val="007C3A69"/>
    <w:rsid w:val="007C3D79"/>
    <w:rsid w:val="007C7907"/>
    <w:rsid w:val="007C7C42"/>
    <w:rsid w:val="007D0451"/>
    <w:rsid w:val="007D18F3"/>
    <w:rsid w:val="007D30D4"/>
    <w:rsid w:val="007D5224"/>
    <w:rsid w:val="007D7004"/>
    <w:rsid w:val="007D7CB2"/>
    <w:rsid w:val="007E0417"/>
    <w:rsid w:val="007E0801"/>
    <w:rsid w:val="007E16CA"/>
    <w:rsid w:val="007E24CF"/>
    <w:rsid w:val="007E341D"/>
    <w:rsid w:val="007E4652"/>
    <w:rsid w:val="007E6696"/>
    <w:rsid w:val="007E74E5"/>
    <w:rsid w:val="007F022B"/>
    <w:rsid w:val="007F3195"/>
    <w:rsid w:val="007F573C"/>
    <w:rsid w:val="007F6A22"/>
    <w:rsid w:val="007F6B30"/>
    <w:rsid w:val="007F6F48"/>
    <w:rsid w:val="00801C8C"/>
    <w:rsid w:val="00803677"/>
    <w:rsid w:val="008039E8"/>
    <w:rsid w:val="00807882"/>
    <w:rsid w:val="0080795E"/>
    <w:rsid w:val="00810ABB"/>
    <w:rsid w:val="008115FE"/>
    <w:rsid w:val="008146F5"/>
    <w:rsid w:val="00817901"/>
    <w:rsid w:val="00817F77"/>
    <w:rsid w:val="00821096"/>
    <w:rsid w:val="008229D3"/>
    <w:rsid w:val="00823532"/>
    <w:rsid w:val="00824904"/>
    <w:rsid w:val="00825C5F"/>
    <w:rsid w:val="00826E1D"/>
    <w:rsid w:val="00830CBF"/>
    <w:rsid w:val="0083119F"/>
    <w:rsid w:val="008338BD"/>
    <w:rsid w:val="008339A0"/>
    <w:rsid w:val="00834D08"/>
    <w:rsid w:val="00835129"/>
    <w:rsid w:val="00836E70"/>
    <w:rsid w:val="008371D7"/>
    <w:rsid w:val="00837854"/>
    <w:rsid w:val="00842A34"/>
    <w:rsid w:val="00842C54"/>
    <w:rsid w:val="00842FAE"/>
    <w:rsid w:val="008447D8"/>
    <w:rsid w:val="00844EF1"/>
    <w:rsid w:val="008459A8"/>
    <w:rsid w:val="00846730"/>
    <w:rsid w:val="00846A4C"/>
    <w:rsid w:val="00847D48"/>
    <w:rsid w:val="00850FFC"/>
    <w:rsid w:val="00851C8E"/>
    <w:rsid w:val="008525A9"/>
    <w:rsid w:val="008527B5"/>
    <w:rsid w:val="0085345F"/>
    <w:rsid w:val="008536A3"/>
    <w:rsid w:val="00855E58"/>
    <w:rsid w:val="00856CB7"/>
    <w:rsid w:val="00857BDB"/>
    <w:rsid w:val="00857C8F"/>
    <w:rsid w:val="00860573"/>
    <w:rsid w:val="008607FD"/>
    <w:rsid w:val="00860C5C"/>
    <w:rsid w:val="008649E9"/>
    <w:rsid w:val="0086588F"/>
    <w:rsid w:val="00865E38"/>
    <w:rsid w:val="00866DE0"/>
    <w:rsid w:val="00867A97"/>
    <w:rsid w:val="00870948"/>
    <w:rsid w:val="008747D1"/>
    <w:rsid w:val="008749C9"/>
    <w:rsid w:val="00875C17"/>
    <w:rsid w:val="00880ABA"/>
    <w:rsid w:val="00880F09"/>
    <w:rsid w:val="008812F4"/>
    <w:rsid w:val="0088160A"/>
    <w:rsid w:val="00881D36"/>
    <w:rsid w:val="0088408B"/>
    <w:rsid w:val="00886C6E"/>
    <w:rsid w:val="00887444"/>
    <w:rsid w:val="00890E6B"/>
    <w:rsid w:val="008934D3"/>
    <w:rsid w:val="00893AC2"/>
    <w:rsid w:val="008946D5"/>
    <w:rsid w:val="00894AA7"/>
    <w:rsid w:val="008950DB"/>
    <w:rsid w:val="00895665"/>
    <w:rsid w:val="0089582B"/>
    <w:rsid w:val="00895D91"/>
    <w:rsid w:val="0089611C"/>
    <w:rsid w:val="008A1D32"/>
    <w:rsid w:val="008A2472"/>
    <w:rsid w:val="008A257B"/>
    <w:rsid w:val="008A2FCC"/>
    <w:rsid w:val="008A4986"/>
    <w:rsid w:val="008A5192"/>
    <w:rsid w:val="008A5CA3"/>
    <w:rsid w:val="008A61F7"/>
    <w:rsid w:val="008A71B2"/>
    <w:rsid w:val="008B0209"/>
    <w:rsid w:val="008B02D0"/>
    <w:rsid w:val="008B0E9E"/>
    <w:rsid w:val="008B3A39"/>
    <w:rsid w:val="008B3CAA"/>
    <w:rsid w:val="008B3DBC"/>
    <w:rsid w:val="008B57E2"/>
    <w:rsid w:val="008B6E93"/>
    <w:rsid w:val="008C082F"/>
    <w:rsid w:val="008C184E"/>
    <w:rsid w:val="008C2267"/>
    <w:rsid w:val="008C3FDA"/>
    <w:rsid w:val="008C4BD0"/>
    <w:rsid w:val="008C6A71"/>
    <w:rsid w:val="008C7CDE"/>
    <w:rsid w:val="008C7F83"/>
    <w:rsid w:val="008D016C"/>
    <w:rsid w:val="008D690A"/>
    <w:rsid w:val="008D75BB"/>
    <w:rsid w:val="008D795B"/>
    <w:rsid w:val="008D7B08"/>
    <w:rsid w:val="008E0102"/>
    <w:rsid w:val="008E17B0"/>
    <w:rsid w:val="008E34B3"/>
    <w:rsid w:val="008E3762"/>
    <w:rsid w:val="008E54D9"/>
    <w:rsid w:val="008E6BB2"/>
    <w:rsid w:val="008E74CF"/>
    <w:rsid w:val="008F0DD1"/>
    <w:rsid w:val="008F18D0"/>
    <w:rsid w:val="008F2117"/>
    <w:rsid w:val="008F2492"/>
    <w:rsid w:val="008F2584"/>
    <w:rsid w:val="008F35FE"/>
    <w:rsid w:val="008F4A47"/>
    <w:rsid w:val="008F5566"/>
    <w:rsid w:val="008F7E0C"/>
    <w:rsid w:val="008F7F13"/>
    <w:rsid w:val="00902CAC"/>
    <w:rsid w:val="009053E2"/>
    <w:rsid w:val="00910471"/>
    <w:rsid w:val="00913253"/>
    <w:rsid w:val="00913D58"/>
    <w:rsid w:val="009143A2"/>
    <w:rsid w:val="00914B33"/>
    <w:rsid w:val="00914BD1"/>
    <w:rsid w:val="00920C6F"/>
    <w:rsid w:val="00921CC2"/>
    <w:rsid w:val="0092262D"/>
    <w:rsid w:val="00922D80"/>
    <w:rsid w:val="009231A0"/>
    <w:rsid w:val="00923938"/>
    <w:rsid w:val="00925A3E"/>
    <w:rsid w:val="00925FC6"/>
    <w:rsid w:val="0092678A"/>
    <w:rsid w:val="0092769E"/>
    <w:rsid w:val="00927B8D"/>
    <w:rsid w:val="00931868"/>
    <w:rsid w:val="00933C98"/>
    <w:rsid w:val="00934732"/>
    <w:rsid w:val="00934AEA"/>
    <w:rsid w:val="0093523D"/>
    <w:rsid w:val="009362FA"/>
    <w:rsid w:val="00936701"/>
    <w:rsid w:val="009367DC"/>
    <w:rsid w:val="00941C43"/>
    <w:rsid w:val="00941FB9"/>
    <w:rsid w:val="0094487B"/>
    <w:rsid w:val="00951B06"/>
    <w:rsid w:val="00952B48"/>
    <w:rsid w:val="00953252"/>
    <w:rsid w:val="0095354B"/>
    <w:rsid w:val="0095385F"/>
    <w:rsid w:val="009565CE"/>
    <w:rsid w:val="009576A3"/>
    <w:rsid w:val="009605E2"/>
    <w:rsid w:val="00962364"/>
    <w:rsid w:val="009625D9"/>
    <w:rsid w:val="00964D9C"/>
    <w:rsid w:val="00967D55"/>
    <w:rsid w:val="00970DC2"/>
    <w:rsid w:val="009725F6"/>
    <w:rsid w:val="0097347B"/>
    <w:rsid w:val="00974915"/>
    <w:rsid w:val="00975FBC"/>
    <w:rsid w:val="0097645A"/>
    <w:rsid w:val="009767B9"/>
    <w:rsid w:val="00977149"/>
    <w:rsid w:val="009775DB"/>
    <w:rsid w:val="00977E65"/>
    <w:rsid w:val="00977F9F"/>
    <w:rsid w:val="009804B2"/>
    <w:rsid w:val="0098162D"/>
    <w:rsid w:val="00982200"/>
    <w:rsid w:val="00982741"/>
    <w:rsid w:val="009834B7"/>
    <w:rsid w:val="00986322"/>
    <w:rsid w:val="00990631"/>
    <w:rsid w:val="009932FB"/>
    <w:rsid w:val="0099340B"/>
    <w:rsid w:val="00996963"/>
    <w:rsid w:val="0099729B"/>
    <w:rsid w:val="00997310"/>
    <w:rsid w:val="00997D9D"/>
    <w:rsid w:val="009A0464"/>
    <w:rsid w:val="009A1523"/>
    <w:rsid w:val="009A31FB"/>
    <w:rsid w:val="009A3615"/>
    <w:rsid w:val="009A44BA"/>
    <w:rsid w:val="009A6877"/>
    <w:rsid w:val="009A6EEC"/>
    <w:rsid w:val="009B190E"/>
    <w:rsid w:val="009B29E4"/>
    <w:rsid w:val="009B384A"/>
    <w:rsid w:val="009B3D58"/>
    <w:rsid w:val="009B5643"/>
    <w:rsid w:val="009B6BB7"/>
    <w:rsid w:val="009B77AD"/>
    <w:rsid w:val="009C0897"/>
    <w:rsid w:val="009C0EE0"/>
    <w:rsid w:val="009C179C"/>
    <w:rsid w:val="009C2C11"/>
    <w:rsid w:val="009C47F8"/>
    <w:rsid w:val="009C7F9E"/>
    <w:rsid w:val="009C7FB1"/>
    <w:rsid w:val="009D0A4F"/>
    <w:rsid w:val="009D0E62"/>
    <w:rsid w:val="009D125B"/>
    <w:rsid w:val="009D5633"/>
    <w:rsid w:val="009D6325"/>
    <w:rsid w:val="009D6DBF"/>
    <w:rsid w:val="009D7227"/>
    <w:rsid w:val="009D7245"/>
    <w:rsid w:val="009D7A3D"/>
    <w:rsid w:val="009E083E"/>
    <w:rsid w:val="009E12E8"/>
    <w:rsid w:val="009E1385"/>
    <w:rsid w:val="009E46E5"/>
    <w:rsid w:val="009E4DB5"/>
    <w:rsid w:val="009E5810"/>
    <w:rsid w:val="009E6279"/>
    <w:rsid w:val="009E62BD"/>
    <w:rsid w:val="009F0477"/>
    <w:rsid w:val="009F1B35"/>
    <w:rsid w:val="009F4490"/>
    <w:rsid w:val="009F666D"/>
    <w:rsid w:val="009F6E3D"/>
    <w:rsid w:val="009F741E"/>
    <w:rsid w:val="00A00051"/>
    <w:rsid w:val="00A015B6"/>
    <w:rsid w:val="00A02017"/>
    <w:rsid w:val="00A023FB"/>
    <w:rsid w:val="00A02473"/>
    <w:rsid w:val="00A03029"/>
    <w:rsid w:val="00A03ADF"/>
    <w:rsid w:val="00A03B0D"/>
    <w:rsid w:val="00A041ED"/>
    <w:rsid w:val="00A04738"/>
    <w:rsid w:val="00A04997"/>
    <w:rsid w:val="00A0558A"/>
    <w:rsid w:val="00A0578B"/>
    <w:rsid w:val="00A062A7"/>
    <w:rsid w:val="00A10B92"/>
    <w:rsid w:val="00A11C08"/>
    <w:rsid w:val="00A12B64"/>
    <w:rsid w:val="00A1593B"/>
    <w:rsid w:val="00A15F29"/>
    <w:rsid w:val="00A21630"/>
    <w:rsid w:val="00A22DE1"/>
    <w:rsid w:val="00A2333C"/>
    <w:rsid w:val="00A236E9"/>
    <w:rsid w:val="00A2530F"/>
    <w:rsid w:val="00A35D18"/>
    <w:rsid w:val="00A35E3D"/>
    <w:rsid w:val="00A35FD1"/>
    <w:rsid w:val="00A363C1"/>
    <w:rsid w:val="00A42B0F"/>
    <w:rsid w:val="00A42FDF"/>
    <w:rsid w:val="00A43EE1"/>
    <w:rsid w:val="00A446A5"/>
    <w:rsid w:val="00A447BA"/>
    <w:rsid w:val="00A454EF"/>
    <w:rsid w:val="00A45B63"/>
    <w:rsid w:val="00A468AB"/>
    <w:rsid w:val="00A46B8D"/>
    <w:rsid w:val="00A47689"/>
    <w:rsid w:val="00A50318"/>
    <w:rsid w:val="00A54D8D"/>
    <w:rsid w:val="00A55756"/>
    <w:rsid w:val="00A55AC2"/>
    <w:rsid w:val="00A57CA9"/>
    <w:rsid w:val="00A60F2F"/>
    <w:rsid w:val="00A63CC4"/>
    <w:rsid w:val="00A63D36"/>
    <w:rsid w:val="00A643F8"/>
    <w:rsid w:val="00A65836"/>
    <w:rsid w:val="00A66339"/>
    <w:rsid w:val="00A66F2A"/>
    <w:rsid w:val="00A718A8"/>
    <w:rsid w:val="00A7211C"/>
    <w:rsid w:val="00A72BE1"/>
    <w:rsid w:val="00A74585"/>
    <w:rsid w:val="00A747F0"/>
    <w:rsid w:val="00A75065"/>
    <w:rsid w:val="00A757C6"/>
    <w:rsid w:val="00A75FB9"/>
    <w:rsid w:val="00A761BB"/>
    <w:rsid w:val="00A77279"/>
    <w:rsid w:val="00A81F8B"/>
    <w:rsid w:val="00A82758"/>
    <w:rsid w:val="00A83B64"/>
    <w:rsid w:val="00A850F3"/>
    <w:rsid w:val="00A85F02"/>
    <w:rsid w:val="00A900BD"/>
    <w:rsid w:val="00A91D7C"/>
    <w:rsid w:val="00A9300F"/>
    <w:rsid w:val="00A9338D"/>
    <w:rsid w:val="00A948A5"/>
    <w:rsid w:val="00A970FA"/>
    <w:rsid w:val="00A97505"/>
    <w:rsid w:val="00A9769D"/>
    <w:rsid w:val="00AA0FA4"/>
    <w:rsid w:val="00AA253C"/>
    <w:rsid w:val="00AA25F5"/>
    <w:rsid w:val="00AA2BB5"/>
    <w:rsid w:val="00AA373D"/>
    <w:rsid w:val="00AA414A"/>
    <w:rsid w:val="00AA4507"/>
    <w:rsid w:val="00AA4F2E"/>
    <w:rsid w:val="00AA51EE"/>
    <w:rsid w:val="00AB2890"/>
    <w:rsid w:val="00AB39F1"/>
    <w:rsid w:val="00AB3F0F"/>
    <w:rsid w:val="00AB54BB"/>
    <w:rsid w:val="00AB6D46"/>
    <w:rsid w:val="00AB6DAD"/>
    <w:rsid w:val="00AB7E4B"/>
    <w:rsid w:val="00AC1980"/>
    <w:rsid w:val="00AC302D"/>
    <w:rsid w:val="00AC3775"/>
    <w:rsid w:val="00AC47E7"/>
    <w:rsid w:val="00AC4AF7"/>
    <w:rsid w:val="00AC6BB4"/>
    <w:rsid w:val="00AC6DA9"/>
    <w:rsid w:val="00AD18BF"/>
    <w:rsid w:val="00AD2666"/>
    <w:rsid w:val="00AD4607"/>
    <w:rsid w:val="00AD6F2B"/>
    <w:rsid w:val="00AE089E"/>
    <w:rsid w:val="00AE1BF5"/>
    <w:rsid w:val="00AE1C82"/>
    <w:rsid w:val="00AE3654"/>
    <w:rsid w:val="00AE5222"/>
    <w:rsid w:val="00AE572D"/>
    <w:rsid w:val="00AE6E67"/>
    <w:rsid w:val="00AE7D6D"/>
    <w:rsid w:val="00AF03AB"/>
    <w:rsid w:val="00AF1939"/>
    <w:rsid w:val="00AF1CC1"/>
    <w:rsid w:val="00AF2208"/>
    <w:rsid w:val="00AF43F9"/>
    <w:rsid w:val="00B001A7"/>
    <w:rsid w:val="00B0081E"/>
    <w:rsid w:val="00B00861"/>
    <w:rsid w:val="00B01936"/>
    <w:rsid w:val="00B02453"/>
    <w:rsid w:val="00B02A01"/>
    <w:rsid w:val="00B03AAA"/>
    <w:rsid w:val="00B057B1"/>
    <w:rsid w:val="00B06199"/>
    <w:rsid w:val="00B06492"/>
    <w:rsid w:val="00B075B8"/>
    <w:rsid w:val="00B07646"/>
    <w:rsid w:val="00B07785"/>
    <w:rsid w:val="00B07EBF"/>
    <w:rsid w:val="00B13797"/>
    <w:rsid w:val="00B14C8D"/>
    <w:rsid w:val="00B153F6"/>
    <w:rsid w:val="00B17CE7"/>
    <w:rsid w:val="00B20F52"/>
    <w:rsid w:val="00B23B1C"/>
    <w:rsid w:val="00B30E7A"/>
    <w:rsid w:val="00B32D6B"/>
    <w:rsid w:val="00B3480D"/>
    <w:rsid w:val="00B34DB5"/>
    <w:rsid w:val="00B37032"/>
    <w:rsid w:val="00B406B8"/>
    <w:rsid w:val="00B41266"/>
    <w:rsid w:val="00B41BEB"/>
    <w:rsid w:val="00B42E82"/>
    <w:rsid w:val="00B43D5C"/>
    <w:rsid w:val="00B43F13"/>
    <w:rsid w:val="00B4478A"/>
    <w:rsid w:val="00B44886"/>
    <w:rsid w:val="00B47A8A"/>
    <w:rsid w:val="00B50B2C"/>
    <w:rsid w:val="00B52541"/>
    <w:rsid w:val="00B52ABF"/>
    <w:rsid w:val="00B53C3B"/>
    <w:rsid w:val="00B5479F"/>
    <w:rsid w:val="00B573B2"/>
    <w:rsid w:val="00B604DA"/>
    <w:rsid w:val="00B6068A"/>
    <w:rsid w:val="00B616EE"/>
    <w:rsid w:val="00B61BE1"/>
    <w:rsid w:val="00B631B8"/>
    <w:rsid w:val="00B63959"/>
    <w:rsid w:val="00B644D8"/>
    <w:rsid w:val="00B64E51"/>
    <w:rsid w:val="00B7072D"/>
    <w:rsid w:val="00B736EB"/>
    <w:rsid w:val="00B73935"/>
    <w:rsid w:val="00B76AF7"/>
    <w:rsid w:val="00B7733B"/>
    <w:rsid w:val="00B77725"/>
    <w:rsid w:val="00B81FE4"/>
    <w:rsid w:val="00B823FB"/>
    <w:rsid w:val="00B8345B"/>
    <w:rsid w:val="00B847E4"/>
    <w:rsid w:val="00B86353"/>
    <w:rsid w:val="00B86733"/>
    <w:rsid w:val="00B8728F"/>
    <w:rsid w:val="00B87E08"/>
    <w:rsid w:val="00B90502"/>
    <w:rsid w:val="00B9253B"/>
    <w:rsid w:val="00B9474B"/>
    <w:rsid w:val="00B94D0C"/>
    <w:rsid w:val="00B95087"/>
    <w:rsid w:val="00BA006A"/>
    <w:rsid w:val="00BA10B6"/>
    <w:rsid w:val="00BA20B4"/>
    <w:rsid w:val="00BA2684"/>
    <w:rsid w:val="00BA2E8E"/>
    <w:rsid w:val="00BA2FAE"/>
    <w:rsid w:val="00BA372A"/>
    <w:rsid w:val="00BA4823"/>
    <w:rsid w:val="00BA4DD4"/>
    <w:rsid w:val="00BA52EF"/>
    <w:rsid w:val="00BA614D"/>
    <w:rsid w:val="00BA6810"/>
    <w:rsid w:val="00BB44EF"/>
    <w:rsid w:val="00BB50F7"/>
    <w:rsid w:val="00BB5D89"/>
    <w:rsid w:val="00BB7106"/>
    <w:rsid w:val="00BC09AC"/>
    <w:rsid w:val="00BC197B"/>
    <w:rsid w:val="00BC5F9A"/>
    <w:rsid w:val="00BC7E0D"/>
    <w:rsid w:val="00BD0797"/>
    <w:rsid w:val="00BD540F"/>
    <w:rsid w:val="00BE0BBD"/>
    <w:rsid w:val="00BE2A9A"/>
    <w:rsid w:val="00BE5125"/>
    <w:rsid w:val="00BE5C03"/>
    <w:rsid w:val="00BE650B"/>
    <w:rsid w:val="00BE797D"/>
    <w:rsid w:val="00BF09C6"/>
    <w:rsid w:val="00BF34E0"/>
    <w:rsid w:val="00BF39FE"/>
    <w:rsid w:val="00BF4DC7"/>
    <w:rsid w:val="00BF5D52"/>
    <w:rsid w:val="00C014BC"/>
    <w:rsid w:val="00C02840"/>
    <w:rsid w:val="00C03EFF"/>
    <w:rsid w:val="00C04703"/>
    <w:rsid w:val="00C075E7"/>
    <w:rsid w:val="00C1016C"/>
    <w:rsid w:val="00C1060F"/>
    <w:rsid w:val="00C10ECA"/>
    <w:rsid w:val="00C1106B"/>
    <w:rsid w:val="00C11F19"/>
    <w:rsid w:val="00C126C5"/>
    <w:rsid w:val="00C1314D"/>
    <w:rsid w:val="00C15128"/>
    <w:rsid w:val="00C1604C"/>
    <w:rsid w:val="00C20C30"/>
    <w:rsid w:val="00C21861"/>
    <w:rsid w:val="00C2357A"/>
    <w:rsid w:val="00C26BBA"/>
    <w:rsid w:val="00C27104"/>
    <w:rsid w:val="00C27FC7"/>
    <w:rsid w:val="00C30E88"/>
    <w:rsid w:val="00C322F7"/>
    <w:rsid w:val="00C32DB8"/>
    <w:rsid w:val="00C35C12"/>
    <w:rsid w:val="00C3639F"/>
    <w:rsid w:val="00C36AA2"/>
    <w:rsid w:val="00C37F5C"/>
    <w:rsid w:val="00C40936"/>
    <w:rsid w:val="00C40B38"/>
    <w:rsid w:val="00C40B7D"/>
    <w:rsid w:val="00C41DD2"/>
    <w:rsid w:val="00C4594B"/>
    <w:rsid w:val="00C46123"/>
    <w:rsid w:val="00C46FA8"/>
    <w:rsid w:val="00C51200"/>
    <w:rsid w:val="00C512DB"/>
    <w:rsid w:val="00C52010"/>
    <w:rsid w:val="00C5265B"/>
    <w:rsid w:val="00C54000"/>
    <w:rsid w:val="00C54068"/>
    <w:rsid w:val="00C553E3"/>
    <w:rsid w:val="00C5603D"/>
    <w:rsid w:val="00C56A64"/>
    <w:rsid w:val="00C56FBC"/>
    <w:rsid w:val="00C6121D"/>
    <w:rsid w:val="00C642D5"/>
    <w:rsid w:val="00C64F79"/>
    <w:rsid w:val="00C67A0B"/>
    <w:rsid w:val="00C71AB5"/>
    <w:rsid w:val="00C72FCA"/>
    <w:rsid w:val="00C73512"/>
    <w:rsid w:val="00C74DFE"/>
    <w:rsid w:val="00C76A2E"/>
    <w:rsid w:val="00C76E37"/>
    <w:rsid w:val="00C7713B"/>
    <w:rsid w:val="00C81DEF"/>
    <w:rsid w:val="00C83011"/>
    <w:rsid w:val="00C8784A"/>
    <w:rsid w:val="00C901BA"/>
    <w:rsid w:val="00C90D51"/>
    <w:rsid w:val="00C911C0"/>
    <w:rsid w:val="00C91270"/>
    <w:rsid w:val="00C92EE3"/>
    <w:rsid w:val="00C93321"/>
    <w:rsid w:val="00C9337C"/>
    <w:rsid w:val="00C97631"/>
    <w:rsid w:val="00C9785B"/>
    <w:rsid w:val="00CA1ACB"/>
    <w:rsid w:val="00CA656E"/>
    <w:rsid w:val="00CA7CF5"/>
    <w:rsid w:val="00CB1A15"/>
    <w:rsid w:val="00CB1F1D"/>
    <w:rsid w:val="00CB3B5C"/>
    <w:rsid w:val="00CB3E91"/>
    <w:rsid w:val="00CB5F46"/>
    <w:rsid w:val="00CB7635"/>
    <w:rsid w:val="00CC0D56"/>
    <w:rsid w:val="00CC1981"/>
    <w:rsid w:val="00CC254D"/>
    <w:rsid w:val="00CC38AB"/>
    <w:rsid w:val="00CC3CA4"/>
    <w:rsid w:val="00CC40B4"/>
    <w:rsid w:val="00CD2F15"/>
    <w:rsid w:val="00CD3CFA"/>
    <w:rsid w:val="00CD493B"/>
    <w:rsid w:val="00CD6837"/>
    <w:rsid w:val="00CD7847"/>
    <w:rsid w:val="00CE02F3"/>
    <w:rsid w:val="00CE1453"/>
    <w:rsid w:val="00CE1EF8"/>
    <w:rsid w:val="00CE2870"/>
    <w:rsid w:val="00CE55C0"/>
    <w:rsid w:val="00CE6E09"/>
    <w:rsid w:val="00CF1132"/>
    <w:rsid w:val="00CF1E48"/>
    <w:rsid w:val="00CF2EE2"/>
    <w:rsid w:val="00CF31B4"/>
    <w:rsid w:val="00CF42C1"/>
    <w:rsid w:val="00CF4FE2"/>
    <w:rsid w:val="00CF7989"/>
    <w:rsid w:val="00D018A5"/>
    <w:rsid w:val="00D02A20"/>
    <w:rsid w:val="00D02ADF"/>
    <w:rsid w:val="00D03351"/>
    <w:rsid w:val="00D04710"/>
    <w:rsid w:val="00D04AC6"/>
    <w:rsid w:val="00D066CB"/>
    <w:rsid w:val="00D10181"/>
    <w:rsid w:val="00D10488"/>
    <w:rsid w:val="00D105AC"/>
    <w:rsid w:val="00D12503"/>
    <w:rsid w:val="00D13261"/>
    <w:rsid w:val="00D14B78"/>
    <w:rsid w:val="00D14EC3"/>
    <w:rsid w:val="00D158BE"/>
    <w:rsid w:val="00D16A09"/>
    <w:rsid w:val="00D21D3B"/>
    <w:rsid w:val="00D223EF"/>
    <w:rsid w:val="00D22B45"/>
    <w:rsid w:val="00D22F02"/>
    <w:rsid w:val="00D23944"/>
    <w:rsid w:val="00D257F1"/>
    <w:rsid w:val="00D2583C"/>
    <w:rsid w:val="00D25883"/>
    <w:rsid w:val="00D25B27"/>
    <w:rsid w:val="00D30A8D"/>
    <w:rsid w:val="00D312F0"/>
    <w:rsid w:val="00D31F11"/>
    <w:rsid w:val="00D32238"/>
    <w:rsid w:val="00D32447"/>
    <w:rsid w:val="00D33385"/>
    <w:rsid w:val="00D3349B"/>
    <w:rsid w:val="00D33AB3"/>
    <w:rsid w:val="00D33CCE"/>
    <w:rsid w:val="00D34CE4"/>
    <w:rsid w:val="00D34ECC"/>
    <w:rsid w:val="00D36222"/>
    <w:rsid w:val="00D3739C"/>
    <w:rsid w:val="00D373A2"/>
    <w:rsid w:val="00D408A3"/>
    <w:rsid w:val="00D4196B"/>
    <w:rsid w:val="00D41A1A"/>
    <w:rsid w:val="00D43227"/>
    <w:rsid w:val="00D43C85"/>
    <w:rsid w:val="00D44442"/>
    <w:rsid w:val="00D44902"/>
    <w:rsid w:val="00D44E09"/>
    <w:rsid w:val="00D47C59"/>
    <w:rsid w:val="00D47D64"/>
    <w:rsid w:val="00D47DA7"/>
    <w:rsid w:val="00D5258C"/>
    <w:rsid w:val="00D52A83"/>
    <w:rsid w:val="00D53072"/>
    <w:rsid w:val="00D54F7D"/>
    <w:rsid w:val="00D55C22"/>
    <w:rsid w:val="00D56519"/>
    <w:rsid w:val="00D56E35"/>
    <w:rsid w:val="00D570AE"/>
    <w:rsid w:val="00D601C8"/>
    <w:rsid w:val="00D60266"/>
    <w:rsid w:val="00D66F62"/>
    <w:rsid w:val="00D70645"/>
    <w:rsid w:val="00D70856"/>
    <w:rsid w:val="00D71428"/>
    <w:rsid w:val="00D72144"/>
    <w:rsid w:val="00D73C53"/>
    <w:rsid w:val="00D74939"/>
    <w:rsid w:val="00D74BEB"/>
    <w:rsid w:val="00D74F8C"/>
    <w:rsid w:val="00D7568D"/>
    <w:rsid w:val="00D767F9"/>
    <w:rsid w:val="00D76868"/>
    <w:rsid w:val="00D773BB"/>
    <w:rsid w:val="00D777A6"/>
    <w:rsid w:val="00D801BB"/>
    <w:rsid w:val="00D810C2"/>
    <w:rsid w:val="00D827FD"/>
    <w:rsid w:val="00D8342E"/>
    <w:rsid w:val="00D84DBD"/>
    <w:rsid w:val="00D8556A"/>
    <w:rsid w:val="00D873A5"/>
    <w:rsid w:val="00D8747C"/>
    <w:rsid w:val="00D879A8"/>
    <w:rsid w:val="00D91CE4"/>
    <w:rsid w:val="00D92411"/>
    <w:rsid w:val="00D92564"/>
    <w:rsid w:val="00D945C0"/>
    <w:rsid w:val="00D9750A"/>
    <w:rsid w:val="00D97ED2"/>
    <w:rsid w:val="00DA15CD"/>
    <w:rsid w:val="00DA18AE"/>
    <w:rsid w:val="00DA1B78"/>
    <w:rsid w:val="00DA2D83"/>
    <w:rsid w:val="00DA3043"/>
    <w:rsid w:val="00DA367D"/>
    <w:rsid w:val="00DA56F2"/>
    <w:rsid w:val="00DA5A5D"/>
    <w:rsid w:val="00DA66E1"/>
    <w:rsid w:val="00DA6CAB"/>
    <w:rsid w:val="00DA6F01"/>
    <w:rsid w:val="00DB1394"/>
    <w:rsid w:val="00DB24FE"/>
    <w:rsid w:val="00DB48EB"/>
    <w:rsid w:val="00DB6E98"/>
    <w:rsid w:val="00DB70EC"/>
    <w:rsid w:val="00DB7738"/>
    <w:rsid w:val="00DC2BC7"/>
    <w:rsid w:val="00DC2EB9"/>
    <w:rsid w:val="00DD29F7"/>
    <w:rsid w:val="00DD4ED5"/>
    <w:rsid w:val="00DD4F21"/>
    <w:rsid w:val="00DD51F8"/>
    <w:rsid w:val="00DD52CD"/>
    <w:rsid w:val="00DD5A2E"/>
    <w:rsid w:val="00DE06A3"/>
    <w:rsid w:val="00DE0CD9"/>
    <w:rsid w:val="00DE12E4"/>
    <w:rsid w:val="00DE1526"/>
    <w:rsid w:val="00DE2D9B"/>
    <w:rsid w:val="00DE2E65"/>
    <w:rsid w:val="00DE31BF"/>
    <w:rsid w:val="00DE3220"/>
    <w:rsid w:val="00DE330D"/>
    <w:rsid w:val="00DE4A52"/>
    <w:rsid w:val="00DE53FD"/>
    <w:rsid w:val="00DE5448"/>
    <w:rsid w:val="00DE5721"/>
    <w:rsid w:val="00DE5769"/>
    <w:rsid w:val="00DE5B76"/>
    <w:rsid w:val="00DE6EC2"/>
    <w:rsid w:val="00DE6F5D"/>
    <w:rsid w:val="00DE704E"/>
    <w:rsid w:val="00DE7800"/>
    <w:rsid w:val="00DF1CC8"/>
    <w:rsid w:val="00DF2FF3"/>
    <w:rsid w:val="00DF5BA8"/>
    <w:rsid w:val="00DF6751"/>
    <w:rsid w:val="00E00534"/>
    <w:rsid w:val="00E006DD"/>
    <w:rsid w:val="00E0077A"/>
    <w:rsid w:val="00E00C13"/>
    <w:rsid w:val="00E01D07"/>
    <w:rsid w:val="00E029D7"/>
    <w:rsid w:val="00E03D5D"/>
    <w:rsid w:val="00E04DC9"/>
    <w:rsid w:val="00E06873"/>
    <w:rsid w:val="00E11AD1"/>
    <w:rsid w:val="00E12438"/>
    <w:rsid w:val="00E13CBD"/>
    <w:rsid w:val="00E174B0"/>
    <w:rsid w:val="00E174B6"/>
    <w:rsid w:val="00E1797D"/>
    <w:rsid w:val="00E20F5B"/>
    <w:rsid w:val="00E21654"/>
    <w:rsid w:val="00E2336B"/>
    <w:rsid w:val="00E2355B"/>
    <w:rsid w:val="00E24DA7"/>
    <w:rsid w:val="00E24F16"/>
    <w:rsid w:val="00E2561E"/>
    <w:rsid w:val="00E25B6A"/>
    <w:rsid w:val="00E267B2"/>
    <w:rsid w:val="00E2717C"/>
    <w:rsid w:val="00E316D5"/>
    <w:rsid w:val="00E328B2"/>
    <w:rsid w:val="00E33047"/>
    <w:rsid w:val="00E3386C"/>
    <w:rsid w:val="00E33BA0"/>
    <w:rsid w:val="00E34930"/>
    <w:rsid w:val="00E34C25"/>
    <w:rsid w:val="00E34D56"/>
    <w:rsid w:val="00E352D9"/>
    <w:rsid w:val="00E35670"/>
    <w:rsid w:val="00E35790"/>
    <w:rsid w:val="00E36E83"/>
    <w:rsid w:val="00E40427"/>
    <w:rsid w:val="00E41801"/>
    <w:rsid w:val="00E423B2"/>
    <w:rsid w:val="00E44EDF"/>
    <w:rsid w:val="00E45D54"/>
    <w:rsid w:val="00E469BA"/>
    <w:rsid w:val="00E5527D"/>
    <w:rsid w:val="00E57375"/>
    <w:rsid w:val="00E57F83"/>
    <w:rsid w:val="00E57F8D"/>
    <w:rsid w:val="00E60DCF"/>
    <w:rsid w:val="00E62F98"/>
    <w:rsid w:val="00E631E2"/>
    <w:rsid w:val="00E65117"/>
    <w:rsid w:val="00E66BEE"/>
    <w:rsid w:val="00E679D7"/>
    <w:rsid w:val="00E67B40"/>
    <w:rsid w:val="00E7136A"/>
    <w:rsid w:val="00E71F98"/>
    <w:rsid w:val="00E73520"/>
    <w:rsid w:val="00E735DF"/>
    <w:rsid w:val="00E738A6"/>
    <w:rsid w:val="00E7433F"/>
    <w:rsid w:val="00E74B93"/>
    <w:rsid w:val="00E7645D"/>
    <w:rsid w:val="00E768B4"/>
    <w:rsid w:val="00E82BD0"/>
    <w:rsid w:val="00E8302C"/>
    <w:rsid w:val="00E8363E"/>
    <w:rsid w:val="00E844AE"/>
    <w:rsid w:val="00E858B5"/>
    <w:rsid w:val="00E85EBD"/>
    <w:rsid w:val="00E908DF"/>
    <w:rsid w:val="00E93A0C"/>
    <w:rsid w:val="00E93E87"/>
    <w:rsid w:val="00E93FB5"/>
    <w:rsid w:val="00E96585"/>
    <w:rsid w:val="00E97B04"/>
    <w:rsid w:val="00EA0D76"/>
    <w:rsid w:val="00EA1801"/>
    <w:rsid w:val="00EA2311"/>
    <w:rsid w:val="00EA246F"/>
    <w:rsid w:val="00EA2CAA"/>
    <w:rsid w:val="00EA426D"/>
    <w:rsid w:val="00EA4692"/>
    <w:rsid w:val="00EA63B0"/>
    <w:rsid w:val="00EA6B2F"/>
    <w:rsid w:val="00EA6ED8"/>
    <w:rsid w:val="00EA7831"/>
    <w:rsid w:val="00EB04CC"/>
    <w:rsid w:val="00EB0BC1"/>
    <w:rsid w:val="00EB3AB8"/>
    <w:rsid w:val="00EB50FD"/>
    <w:rsid w:val="00EB59C9"/>
    <w:rsid w:val="00EB7DA9"/>
    <w:rsid w:val="00EC159A"/>
    <w:rsid w:val="00EC198A"/>
    <w:rsid w:val="00EC2484"/>
    <w:rsid w:val="00EC26A3"/>
    <w:rsid w:val="00EC26F4"/>
    <w:rsid w:val="00EC3D0B"/>
    <w:rsid w:val="00EC3E55"/>
    <w:rsid w:val="00EC3E89"/>
    <w:rsid w:val="00EC4016"/>
    <w:rsid w:val="00EC4101"/>
    <w:rsid w:val="00EC5B26"/>
    <w:rsid w:val="00EC6085"/>
    <w:rsid w:val="00EC731E"/>
    <w:rsid w:val="00EC7964"/>
    <w:rsid w:val="00EC7E6E"/>
    <w:rsid w:val="00ED1604"/>
    <w:rsid w:val="00ED463E"/>
    <w:rsid w:val="00ED69A5"/>
    <w:rsid w:val="00ED6B4C"/>
    <w:rsid w:val="00ED6B78"/>
    <w:rsid w:val="00EE0828"/>
    <w:rsid w:val="00EE2F8A"/>
    <w:rsid w:val="00EF0F69"/>
    <w:rsid w:val="00EF1E54"/>
    <w:rsid w:val="00EF1E77"/>
    <w:rsid w:val="00EF2E7F"/>
    <w:rsid w:val="00EF4085"/>
    <w:rsid w:val="00EF627C"/>
    <w:rsid w:val="00EF70DA"/>
    <w:rsid w:val="00F01833"/>
    <w:rsid w:val="00F03438"/>
    <w:rsid w:val="00F03E0F"/>
    <w:rsid w:val="00F05400"/>
    <w:rsid w:val="00F06BEB"/>
    <w:rsid w:val="00F103D8"/>
    <w:rsid w:val="00F10769"/>
    <w:rsid w:val="00F1133D"/>
    <w:rsid w:val="00F12B91"/>
    <w:rsid w:val="00F12C02"/>
    <w:rsid w:val="00F12ECE"/>
    <w:rsid w:val="00F14117"/>
    <w:rsid w:val="00F1593D"/>
    <w:rsid w:val="00F1595C"/>
    <w:rsid w:val="00F16A30"/>
    <w:rsid w:val="00F16C76"/>
    <w:rsid w:val="00F16E91"/>
    <w:rsid w:val="00F21E3B"/>
    <w:rsid w:val="00F22314"/>
    <w:rsid w:val="00F229B3"/>
    <w:rsid w:val="00F2304C"/>
    <w:rsid w:val="00F24C17"/>
    <w:rsid w:val="00F27FA5"/>
    <w:rsid w:val="00F32023"/>
    <w:rsid w:val="00F33770"/>
    <w:rsid w:val="00F337C6"/>
    <w:rsid w:val="00F33C89"/>
    <w:rsid w:val="00F363F8"/>
    <w:rsid w:val="00F44203"/>
    <w:rsid w:val="00F47960"/>
    <w:rsid w:val="00F534F0"/>
    <w:rsid w:val="00F5421B"/>
    <w:rsid w:val="00F54EF7"/>
    <w:rsid w:val="00F55062"/>
    <w:rsid w:val="00F561BB"/>
    <w:rsid w:val="00F5656F"/>
    <w:rsid w:val="00F56A39"/>
    <w:rsid w:val="00F573E0"/>
    <w:rsid w:val="00F60D68"/>
    <w:rsid w:val="00F626DC"/>
    <w:rsid w:val="00F62FD2"/>
    <w:rsid w:val="00F6566B"/>
    <w:rsid w:val="00F6577C"/>
    <w:rsid w:val="00F66442"/>
    <w:rsid w:val="00F6779D"/>
    <w:rsid w:val="00F6798F"/>
    <w:rsid w:val="00F70FBA"/>
    <w:rsid w:val="00F71837"/>
    <w:rsid w:val="00F72D47"/>
    <w:rsid w:val="00F76E0C"/>
    <w:rsid w:val="00F77D07"/>
    <w:rsid w:val="00F806DE"/>
    <w:rsid w:val="00F80D16"/>
    <w:rsid w:val="00F8215B"/>
    <w:rsid w:val="00F835DC"/>
    <w:rsid w:val="00F83983"/>
    <w:rsid w:val="00F847CD"/>
    <w:rsid w:val="00F8480D"/>
    <w:rsid w:val="00F9073D"/>
    <w:rsid w:val="00F93AFA"/>
    <w:rsid w:val="00F94CD7"/>
    <w:rsid w:val="00F95A41"/>
    <w:rsid w:val="00F96263"/>
    <w:rsid w:val="00F9737F"/>
    <w:rsid w:val="00F97932"/>
    <w:rsid w:val="00FA029E"/>
    <w:rsid w:val="00FA5BD1"/>
    <w:rsid w:val="00FA66EA"/>
    <w:rsid w:val="00FA7C46"/>
    <w:rsid w:val="00FB052A"/>
    <w:rsid w:val="00FB1FF3"/>
    <w:rsid w:val="00FB2BC2"/>
    <w:rsid w:val="00FB3057"/>
    <w:rsid w:val="00FB309C"/>
    <w:rsid w:val="00FB52E5"/>
    <w:rsid w:val="00FB58A1"/>
    <w:rsid w:val="00FB69AE"/>
    <w:rsid w:val="00FB75B9"/>
    <w:rsid w:val="00FC0EB5"/>
    <w:rsid w:val="00FC188A"/>
    <w:rsid w:val="00FC2175"/>
    <w:rsid w:val="00FC294E"/>
    <w:rsid w:val="00FC2A8E"/>
    <w:rsid w:val="00FC2A97"/>
    <w:rsid w:val="00FC55C2"/>
    <w:rsid w:val="00FC584B"/>
    <w:rsid w:val="00FC591E"/>
    <w:rsid w:val="00FC5ED7"/>
    <w:rsid w:val="00FC61EA"/>
    <w:rsid w:val="00FD3CB5"/>
    <w:rsid w:val="00FE0817"/>
    <w:rsid w:val="00FE113C"/>
    <w:rsid w:val="00FE2122"/>
    <w:rsid w:val="00FE55E8"/>
    <w:rsid w:val="00FE5B3D"/>
    <w:rsid w:val="00FE72BF"/>
    <w:rsid w:val="00FF0850"/>
    <w:rsid w:val="00FF09F3"/>
    <w:rsid w:val="00FF0A03"/>
    <w:rsid w:val="00FF161A"/>
    <w:rsid w:val="00FF4171"/>
    <w:rsid w:val="00FF6D9E"/>
    <w:rsid w:val="0C5002F5"/>
    <w:rsid w:val="5CE1CD05"/>
    <w:rsid w:val="71DDE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EBC6E"/>
  <w15:chartTrackingRefBased/>
  <w15:docId w15:val="{74E8C2D4-0ACF-4367-9F5C-8ACAE559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A09"/>
  </w:style>
  <w:style w:type="paragraph" w:styleId="Footer">
    <w:name w:val="footer"/>
    <w:basedOn w:val="Normal"/>
    <w:link w:val="FooterChar"/>
    <w:uiPriority w:val="99"/>
    <w:unhideWhenUsed/>
    <w:rsid w:val="00D16A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A09"/>
  </w:style>
  <w:style w:type="table" w:styleId="TableGrid">
    <w:name w:val="Table Grid"/>
    <w:basedOn w:val="TableNormal"/>
    <w:uiPriority w:val="39"/>
    <w:rsid w:val="00D16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6A0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A30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i-provider">
    <w:name w:val="ui-provider"/>
    <w:basedOn w:val="DefaultParagraphFont"/>
    <w:rsid w:val="009725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2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C68A4483D69042A162B8644F415C96" ma:contentTypeVersion="12" ma:contentTypeDescription="Create a new document." ma:contentTypeScope="" ma:versionID="0aff353cb3c8f1d01c00cad5e052ca98">
  <xsd:schema xmlns:xsd="http://www.w3.org/2001/XMLSchema" xmlns:xs="http://www.w3.org/2001/XMLSchema" xmlns:p="http://schemas.microsoft.com/office/2006/metadata/properties" xmlns:ns2="81c502f8-9696-472e-97e4-f750fd904496" xmlns:ns3="45342fd4-9c2a-47d8-9735-6364b2bbd92e" targetNamespace="http://schemas.microsoft.com/office/2006/metadata/properties" ma:root="true" ma:fieldsID="5b391739b36003630df9d83723156994" ns2:_="" ns3:_="">
    <xsd:import namespace="81c502f8-9696-472e-97e4-f750fd904496"/>
    <xsd:import namespace="45342fd4-9c2a-47d8-9735-6364b2bbd9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502f8-9696-472e-97e4-f750fd904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60da13a4-92d9-4d1c-9bf9-2294600a59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42fd4-9c2a-47d8-9735-6364b2bbd92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a62e225-1506-493a-a19b-5436e22921d1}" ma:internalName="TaxCatchAll" ma:showField="CatchAllData" ma:web="45342fd4-9c2a-47d8-9735-6364b2bbd9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c502f8-9696-472e-97e4-f750fd904496">
      <Terms xmlns="http://schemas.microsoft.com/office/infopath/2007/PartnerControls"/>
    </lcf76f155ced4ddcb4097134ff3c332f>
    <TaxCatchAll xmlns="45342fd4-9c2a-47d8-9735-6364b2bbd92e" xsi:nil="true"/>
  </documentManagement>
</p:properties>
</file>

<file path=customXml/itemProps1.xml><?xml version="1.0" encoding="utf-8"?>
<ds:datastoreItem xmlns:ds="http://schemas.openxmlformats.org/officeDocument/2006/customXml" ds:itemID="{CF7420B4-E0A8-4025-A1D2-25721E2CE3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D6E2FA-771F-49D4-9D56-AA3F69841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502f8-9696-472e-97e4-f750fd904496"/>
    <ds:schemaRef ds:uri="45342fd4-9c2a-47d8-9735-6364b2bbd9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01D53E-4698-46DA-81B9-C96AD8A1713F}">
  <ds:schemaRefs>
    <ds:schemaRef ds:uri="http://schemas.microsoft.com/office/2006/metadata/properties"/>
    <ds:schemaRef ds:uri="http://schemas.microsoft.com/office/infopath/2007/PartnerControls"/>
    <ds:schemaRef ds:uri="81c502f8-9696-472e-97e4-f750fd904496"/>
    <ds:schemaRef ds:uri="45342fd4-9c2a-47d8-9735-6364b2bbd9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4</Words>
  <Characters>657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Nixon</dc:creator>
  <cp:keywords/>
  <dc:description/>
  <cp:lastModifiedBy>Hollie Murphy</cp:lastModifiedBy>
  <cp:revision>2</cp:revision>
  <cp:lastPrinted>2016-12-05T09:49:00Z</cp:lastPrinted>
  <dcterms:created xsi:type="dcterms:W3CDTF">2026-05-05T15:55:00Z</dcterms:created>
  <dcterms:modified xsi:type="dcterms:W3CDTF">2026-05-0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4ace1251ea7e6f4589829fe76f46fa3147560338db4f6dd1e90835af7bfdfe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10-19T07:56:3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b6545548-c82b-47c9-bb51-32c0c04834b1</vt:lpwstr>
  </property>
  <property fmtid="{D5CDD505-2E9C-101B-9397-08002B2CF9AE}" pid="8" name="MSIP_Label_defa4170-0d19-0005-0004-bc88714345d2_ActionId">
    <vt:lpwstr>8996241f-4134-4e88-bee8-8d6f3b2dd3ed</vt:lpwstr>
  </property>
  <property fmtid="{D5CDD505-2E9C-101B-9397-08002B2CF9AE}" pid="9" name="MSIP_Label_defa4170-0d19-0005-0004-bc88714345d2_ContentBits">
    <vt:lpwstr>0</vt:lpwstr>
  </property>
  <property fmtid="{D5CDD505-2E9C-101B-9397-08002B2CF9AE}" pid="10" name="ContentTypeId">
    <vt:lpwstr>0x01010031C68A4483D69042A162B8644F415C96</vt:lpwstr>
  </property>
  <property fmtid="{D5CDD505-2E9C-101B-9397-08002B2CF9AE}" pid="11" name="MediaServiceImageTags">
    <vt:lpwstr/>
  </property>
</Properties>
</file>